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615C7E97" w:rsidR="00271E26" w:rsidRDefault="001240EF" w:rsidP="00BD4019">
      <w:pPr>
        <w:pStyle w:val="Heading1"/>
      </w:pPr>
      <w:r>
        <w:t xml:space="preserve">Artemis Financial </w:t>
      </w:r>
      <w:r w:rsidR="00271E26" w:rsidRPr="001650C9">
        <w:t>Vulnerability Assessment Report</w:t>
      </w:r>
    </w:p>
    <w:p w14:paraId="3471602A" w14:textId="400020F4" w:rsidR="00F925EE" w:rsidRDefault="00F925EE" w:rsidP="00F925EE">
      <w:pPr>
        <w:spacing w:line="240" w:lineRule="auto"/>
        <w:jc w:val="center"/>
      </w:pPr>
      <w:r>
        <w:t>Matt Smith</w:t>
      </w:r>
    </w:p>
    <w:p w14:paraId="5FFD0A67" w14:textId="601B4D2F" w:rsidR="00F925EE" w:rsidRPr="00F925EE" w:rsidRDefault="00F925EE" w:rsidP="00F925EE">
      <w:pPr>
        <w:spacing w:line="240" w:lineRule="auto"/>
        <w:jc w:val="center"/>
      </w:pPr>
      <w:r>
        <w:t>3/19/2023</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ABC78BE" w:rsidR="00531FBF" w:rsidRPr="001650C9" w:rsidRDefault="00F925EE" w:rsidP="00944D65">
            <w:pPr>
              <w:suppressAutoHyphens/>
              <w:spacing w:after="0" w:line="240" w:lineRule="auto"/>
              <w:contextualSpacing/>
              <w:jc w:val="center"/>
              <w:rPr>
                <w:rFonts w:eastAsia="Times New Roman" w:cstheme="minorHAnsi"/>
                <w:b/>
                <w:bCs/>
              </w:rPr>
            </w:pPr>
            <w:r>
              <w:rPr>
                <w:rFonts w:eastAsia="Times New Roman" w:cstheme="minorHAnsi"/>
                <w:b/>
                <w:bCs/>
              </w:rPr>
              <w:t>3/19/2023</w:t>
            </w:r>
          </w:p>
        </w:tc>
        <w:tc>
          <w:tcPr>
            <w:tcW w:w="2338" w:type="dxa"/>
            <w:tcMar>
              <w:left w:w="115" w:type="dxa"/>
              <w:right w:w="115" w:type="dxa"/>
            </w:tcMar>
          </w:tcPr>
          <w:p w14:paraId="07699096" w14:textId="03C93085" w:rsidR="00531FBF" w:rsidRPr="001650C9" w:rsidRDefault="00F925EE" w:rsidP="00944D65">
            <w:pPr>
              <w:suppressAutoHyphens/>
              <w:spacing w:after="0" w:line="240" w:lineRule="auto"/>
              <w:contextualSpacing/>
              <w:jc w:val="center"/>
              <w:rPr>
                <w:rFonts w:eastAsia="Times New Roman" w:cstheme="minorHAnsi"/>
                <w:b/>
                <w:bCs/>
              </w:rPr>
            </w:pPr>
            <w:r>
              <w:rPr>
                <w:rFonts w:eastAsia="Times New Roman" w:cstheme="minorHAnsi"/>
                <w:b/>
                <w:bCs/>
              </w:rPr>
              <w:t>Matt Smith</w:t>
            </w:r>
          </w:p>
        </w:tc>
        <w:tc>
          <w:tcPr>
            <w:tcW w:w="2338" w:type="dxa"/>
            <w:tcMar>
              <w:left w:w="115" w:type="dxa"/>
              <w:right w:w="115" w:type="dxa"/>
            </w:tcMar>
          </w:tcPr>
          <w:p w14:paraId="77DC76FF" w14:textId="628474A6" w:rsidR="00531FBF" w:rsidRPr="001650C9" w:rsidRDefault="00F925EE" w:rsidP="00944D65">
            <w:pPr>
              <w:suppressAutoHyphens/>
              <w:spacing w:after="0" w:line="240" w:lineRule="auto"/>
              <w:contextualSpacing/>
              <w:jc w:val="center"/>
              <w:rPr>
                <w:rFonts w:eastAsia="Times New Roman" w:cstheme="minorHAnsi"/>
                <w:b/>
                <w:bCs/>
              </w:rPr>
            </w:pPr>
            <w:r>
              <w:rPr>
                <w:rFonts w:eastAsia="Times New Roman" w:cstheme="minorHAnsi"/>
                <w:b/>
                <w:bCs/>
              </w:rPr>
              <w:t>Filled out documen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13D1C2D3" w14:textId="77777777" w:rsidR="00F925EE" w:rsidRPr="001650C9" w:rsidRDefault="00F925EE" w:rsidP="00F925EE">
      <w:pPr>
        <w:pStyle w:val="Heading2"/>
      </w:pPr>
      <w:bookmarkStart w:id="9" w:name="_Toc32574610"/>
      <w:bookmarkStart w:id="10" w:name="_Toc924344490"/>
      <w:bookmarkStart w:id="11" w:name="_Toc219545153"/>
      <w:r>
        <w:lastRenderedPageBreak/>
        <w:t>Developer</w:t>
      </w:r>
      <w:bookmarkEnd w:id="9"/>
      <w:bookmarkEnd w:id="10"/>
      <w:bookmarkEnd w:id="11"/>
    </w:p>
    <w:p w14:paraId="712BDBB6" w14:textId="77777777" w:rsidR="00F925EE" w:rsidRPr="001650C9" w:rsidRDefault="00F925EE" w:rsidP="00F925EE">
      <w:pPr>
        <w:suppressAutoHyphens/>
        <w:spacing w:after="0" w:line="240" w:lineRule="auto"/>
        <w:contextualSpacing/>
        <w:rPr>
          <w:rFonts w:cstheme="minorHAnsi"/>
        </w:rPr>
      </w:pPr>
      <w:r>
        <w:rPr>
          <w:rFonts w:cstheme="minorHAnsi"/>
        </w:rPr>
        <w:t>Matt Smith</w:t>
      </w:r>
    </w:p>
    <w:p w14:paraId="3A98C4C3" w14:textId="77777777" w:rsidR="00F925EE" w:rsidRPr="001650C9" w:rsidRDefault="00F925EE" w:rsidP="00F925EE">
      <w:pPr>
        <w:suppressAutoHyphens/>
        <w:spacing w:after="0" w:line="240" w:lineRule="auto"/>
        <w:contextualSpacing/>
        <w:rPr>
          <w:rFonts w:cstheme="minorHAnsi"/>
        </w:rPr>
      </w:pPr>
    </w:p>
    <w:p w14:paraId="11C13932" w14:textId="77777777" w:rsidR="00F925EE" w:rsidRPr="001650C9" w:rsidRDefault="00F925EE" w:rsidP="00F925EE">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3CBBEA29" w14:textId="77777777" w:rsidR="00F925EE" w:rsidRPr="001650C9" w:rsidRDefault="00F925EE" w:rsidP="00F925EE">
      <w:pPr>
        <w:suppressAutoHyphens/>
        <w:spacing w:after="0" w:line="240" w:lineRule="auto"/>
        <w:textAlignment w:val="baseline"/>
      </w:pPr>
    </w:p>
    <w:p w14:paraId="10130D2D" w14:textId="77777777" w:rsidR="00F925EE" w:rsidRPr="001650C9" w:rsidRDefault="00F925EE" w:rsidP="00F925EE">
      <w:pPr>
        <w:suppressAutoHyphens/>
        <w:spacing w:after="0" w:line="240" w:lineRule="auto"/>
        <w:ind w:firstLine="360"/>
        <w:contextualSpacing/>
        <w:rPr>
          <w:rFonts w:eastAsia="Times New Roman" w:cstheme="minorHAnsi"/>
        </w:rPr>
      </w:pPr>
      <w:r>
        <w:rPr>
          <w:rFonts w:eastAsia="Times New Roman" w:cstheme="minorHAnsi"/>
        </w:rPr>
        <w:t xml:space="preserve">Secure communication is of high value to the company since they deal with sensitive information like savings, retirement, investments, and insurance. Without secure communication, information could be intercepted and misused, resulting in harm to the company’s reputation and financial losses to their customers. </w:t>
      </w:r>
    </w:p>
    <w:p w14:paraId="45ED2880" w14:textId="77777777" w:rsidR="00F925EE" w:rsidRDefault="00F925EE" w:rsidP="00F925EE">
      <w:pPr>
        <w:suppressAutoHyphens/>
        <w:spacing w:after="0" w:line="240" w:lineRule="auto"/>
        <w:contextualSpacing/>
        <w:rPr>
          <w:rFonts w:eastAsia="Times New Roman" w:cstheme="minorHAnsi"/>
        </w:rPr>
      </w:pPr>
    </w:p>
    <w:p w14:paraId="36379656" w14:textId="77777777" w:rsidR="00F925EE" w:rsidRDefault="00F925EE" w:rsidP="00F925EE">
      <w:pPr>
        <w:suppressAutoHyphens/>
        <w:spacing w:after="0" w:line="240" w:lineRule="auto"/>
        <w:ind w:firstLine="360"/>
        <w:contextualSpacing/>
        <w:rPr>
          <w:rFonts w:eastAsia="Times New Roman" w:cstheme="minorHAnsi"/>
        </w:rPr>
      </w:pPr>
      <w:r>
        <w:rPr>
          <w:rFonts w:eastAsia="Times New Roman" w:cstheme="minorHAnsi"/>
        </w:rPr>
        <w:t xml:space="preserve">From the description provided about Artemis Financial, it doesn’t clearly state if they deal with international transactions or not. Either way, the company still needs to take measures to ensure secure communication. </w:t>
      </w:r>
    </w:p>
    <w:p w14:paraId="0D8F20EF" w14:textId="77777777" w:rsidR="00F925EE" w:rsidRDefault="00F925EE" w:rsidP="00F925EE">
      <w:pPr>
        <w:suppressAutoHyphens/>
        <w:spacing w:after="0" w:line="240" w:lineRule="auto"/>
        <w:contextualSpacing/>
        <w:rPr>
          <w:rFonts w:eastAsia="Times New Roman" w:cstheme="minorHAnsi"/>
        </w:rPr>
      </w:pPr>
    </w:p>
    <w:p w14:paraId="46EF336F" w14:textId="77777777" w:rsidR="00F925EE" w:rsidRDefault="00F925EE" w:rsidP="00F925EE">
      <w:pPr>
        <w:suppressAutoHyphens/>
        <w:spacing w:after="0" w:line="240" w:lineRule="auto"/>
        <w:ind w:firstLine="360"/>
        <w:contextualSpacing/>
        <w:rPr>
          <w:rFonts w:eastAsia="Times New Roman" w:cstheme="minorHAnsi"/>
        </w:rPr>
      </w:pPr>
      <w:r>
        <w:rPr>
          <w:rFonts w:eastAsia="Times New Roman" w:cstheme="minorHAnsi"/>
        </w:rPr>
        <w:t xml:space="preserve">There weren’t specific government restrictions mentioned but the company should make sure to comply with security regulations and guidelines. </w:t>
      </w:r>
    </w:p>
    <w:p w14:paraId="61951585" w14:textId="77777777" w:rsidR="00F925EE" w:rsidRDefault="00F925EE" w:rsidP="00F925EE">
      <w:pPr>
        <w:suppressAutoHyphens/>
        <w:spacing w:after="0" w:line="240" w:lineRule="auto"/>
        <w:contextualSpacing/>
        <w:rPr>
          <w:rFonts w:eastAsia="Times New Roman" w:cstheme="minorHAnsi"/>
        </w:rPr>
      </w:pPr>
    </w:p>
    <w:p w14:paraId="2F67743F" w14:textId="77777777" w:rsidR="00F925EE" w:rsidRDefault="00F925EE" w:rsidP="00F925EE">
      <w:pPr>
        <w:suppressAutoHyphens/>
        <w:spacing w:after="0" w:line="240" w:lineRule="auto"/>
        <w:contextualSpacing/>
        <w:rPr>
          <w:rFonts w:eastAsia="Times New Roman" w:cstheme="minorHAnsi"/>
        </w:rPr>
      </w:pPr>
      <w:r>
        <w:rPr>
          <w:rFonts w:eastAsia="Times New Roman" w:cstheme="minorHAnsi"/>
        </w:rPr>
        <w:t>External threats that might be present now or in the future include the following:</w:t>
      </w:r>
    </w:p>
    <w:p w14:paraId="2EE36210"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Brute-force attacks.</w:t>
      </w:r>
    </w:p>
    <w:p w14:paraId="6435DD19"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Malware attacks.</w:t>
      </w:r>
    </w:p>
    <w:p w14:paraId="016FE765"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SQL injection attacks.</w:t>
      </w:r>
    </w:p>
    <w:p w14:paraId="3D0CC2F7"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Cross-site scripting attacks.</w:t>
      </w:r>
    </w:p>
    <w:p w14:paraId="2DA05D31"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Distributed Denial of Service attacks.</w:t>
      </w:r>
    </w:p>
    <w:p w14:paraId="7C23EF79" w14:textId="77777777" w:rsidR="00F925EE" w:rsidRDefault="00F925EE" w:rsidP="00F925EE">
      <w:pPr>
        <w:pStyle w:val="ListParagraph"/>
        <w:numPr>
          <w:ilvl w:val="0"/>
          <w:numId w:val="18"/>
        </w:numPr>
        <w:suppressAutoHyphens/>
        <w:spacing w:after="0" w:line="240" w:lineRule="auto"/>
        <w:rPr>
          <w:rFonts w:eastAsia="Times New Roman" w:cstheme="minorHAnsi"/>
        </w:rPr>
      </w:pPr>
      <w:r>
        <w:rPr>
          <w:rFonts w:eastAsia="Times New Roman" w:cstheme="minorHAnsi"/>
        </w:rPr>
        <w:t>Man-in-the-middle attacks.</w:t>
      </w:r>
    </w:p>
    <w:p w14:paraId="09A6EA86" w14:textId="77777777" w:rsidR="00F925EE" w:rsidRDefault="00F925EE" w:rsidP="00F925EE">
      <w:pPr>
        <w:suppressAutoHyphens/>
        <w:spacing w:after="0" w:line="240" w:lineRule="auto"/>
        <w:rPr>
          <w:rFonts w:eastAsia="Times New Roman" w:cstheme="minorHAnsi"/>
        </w:rPr>
      </w:pPr>
    </w:p>
    <w:p w14:paraId="637FCA01" w14:textId="77777777" w:rsidR="00F925EE" w:rsidRDefault="00F925EE" w:rsidP="00F925EE">
      <w:pPr>
        <w:suppressAutoHyphens/>
        <w:spacing w:after="0" w:line="240" w:lineRule="auto"/>
        <w:ind w:firstLine="360"/>
        <w:rPr>
          <w:rFonts w:eastAsia="Times New Roman" w:cstheme="minorHAnsi"/>
        </w:rPr>
      </w:pPr>
      <w:r>
        <w:rPr>
          <w:rFonts w:eastAsia="Times New Roman" w:cstheme="minorHAnsi"/>
        </w:rPr>
        <w:t>The role of open-source libraries is to reduce development time and cost. The downside to them is that they can introduce security vulnerabilities if they aren’t up-to-date or are not properly tested.</w:t>
      </w:r>
    </w:p>
    <w:p w14:paraId="38757276" w14:textId="77777777" w:rsidR="00F925EE" w:rsidRDefault="00F925EE" w:rsidP="00F925EE">
      <w:pPr>
        <w:suppressAutoHyphens/>
        <w:spacing w:after="0" w:line="240" w:lineRule="auto"/>
        <w:rPr>
          <w:rFonts w:eastAsia="Times New Roman" w:cstheme="minorHAnsi"/>
        </w:rPr>
      </w:pPr>
    </w:p>
    <w:p w14:paraId="0CB4FA81" w14:textId="77777777" w:rsidR="00F925EE" w:rsidRPr="00E71118" w:rsidRDefault="00F925EE" w:rsidP="00F925EE">
      <w:pPr>
        <w:suppressAutoHyphens/>
        <w:spacing w:after="0" w:line="240" w:lineRule="auto"/>
        <w:ind w:firstLine="360"/>
        <w:rPr>
          <w:rFonts w:eastAsia="Times New Roman" w:cstheme="minorHAnsi"/>
        </w:rPr>
      </w:pPr>
      <w:r>
        <w:rPr>
          <w:rFonts w:eastAsia="Times New Roman" w:cstheme="minorHAnsi"/>
        </w:rPr>
        <w:t xml:space="preserve">As web application technologies evolve, new security vulnerabilities and threats are introduced. Software needs to be designed to keep up with these changes and address them effectively. </w:t>
      </w:r>
    </w:p>
    <w:p w14:paraId="15FACDFB" w14:textId="77777777" w:rsidR="00F925EE" w:rsidRPr="001650C9" w:rsidRDefault="00F925EE" w:rsidP="00F925EE">
      <w:pPr>
        <w:suppressAutoHyphens/>
        <w:spacing w:after="0" w:line="240" w:lineRule="auto"/>
        <w:contextualSpacing/>
        <w:rPr>
          <w:rFonts w:cstheme="minorHAnsi"/>
        </w:rPr>
      </w:pPr>
    </w:p>
    <w:p w14:paraId="51BCC29E" w14:textId="77777777" w:rsidR="00F925EE" w:rsidRPr="001650C9" w:rsidRDefault="00F925EE" w:rsidP="00F925EE">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5182F639" w14:textId="77777777" w:rsidR="00F925EE" w:rsidRPr="001650C9" w:rsidRDefault="00F925EE" w:rsidP="00F925EE">
      <w:pPr>
        <w:suppressAutoHyphens/>
        <w:spacing w:after="0" w:line="240" w:lineRule="auto"/>
        <w:contextualSpacing/>
        <w:rPr>
          <w:rFonts w:cstheme="minorHAnsi"/>
        </w:rPr>
      </w:pPr>
    </w:p>
    <w:p w14:paraId="282CC5D8" w14:textId="77777777" w:rsidR="00F925EE" w:rsidRDefault="00F925EE" w:rsidP="00F925EE">
      <w:pPr>
        <w:suppressAutoHyphens/>
        <w:spacing w:after="0" w:line="240" w:lineRule="auto"/>
        <w:ind w:firstLine="360"/>
        <w:contextualSpacing/>
        <w:rPr>
          <w:rFonts w:cstheme="minorHAnsi"/>
        </w:rPr>
      </w:pPr>
      <w:r>
        <w:rPr>
          <w:rFonts w:cstheme="minorHAnsi"/>
        </w:rPr>
        <w:t>Based on the software application and potential threats I previously identified, I have identified the following areas of security that are applicable:</w:t>
      </w:r>
      <w:r>
        <w:rPr>
          <w:rFonts w:cstheme="minorHAnsi"/>
        </w:rPr>
        <w:br/>
      </w:r>
    </w:p>
    <w:p w14:paraId="58AEC0D7" w14:textId="77777777" w:rsidR="00F925EE" w:rsidRDefault="00F925EE" w:rsidP="00F925EE">
      <w:pPr>
        <w:pStyle w:val="ListParagraph"/>
        <w:numPr>
          <w:ilvl w:val="0"/>
          <w:numId w:val="19"/>
        </w:numPr>
        <w:suppressAutoHyphens/>
        <w:spacing w:after="0" w:line="240" w:lineRule="auto"/>
        <w:rPr>
          <w:rFonts w:cstheme="minorHAnsi"/>
        </w:rPr>
      </w:pPr>
      <w:r>
        <w:rPr>
          <w:rFonts w:cstheme="minorHAnsi"/>
        </w:rPr>
        <w:t>Input Validation: Input Validation is important to protect again SQL Injection and Cross-site scripting attacks. Any data input by the user should be validated to ensure it’s in the expected format and range.</w:t>
      </w:r>
    </w:p>
    <w:p w14:paraId="4328DBFC" w14:textId="77777777" w:rsidR="00F925EE" w:rsidRPr="0044079F" w:rsidRDefault="00F925EE" w:rsidP="00F925EE">
      <w:pPr>
        <w:pStyle w:val="ListParagraph"/>
        <w:suppressAutoHyphens/>
        <w:spacing w:after="0" w:line="240" w:lineRule="auto"/>
        <w:rPr>
          <w:rFonts w:cstheme="minorHAnsi"/>
        </w:rPr>
      </w:pPr>
      <w:r>
        <w:rPr>
          <w:rFonts w:cstheme="minorHAnsi"/>
        </w:rPr>
        <w:t xml:space="preserve"> </w:t>
      </w:r>
    </w:p>
    <w:p w14:paraId="118C3142" w14:textId="77777777" w:rsidR="00F925EE" w:rsidRDefault="00F925EE" w:rsidP="00F925EE">
      <w:pPr>
        <w:pStyle w:val="ListParagraph"/>
        <w:numPr>
          <w:ilvl w:val="0"/>
          <w:numId w:val="19"/>
        </w:numPr>
        <w:suppressAutoHyphens/>
        <w:spacing w:after="0" w:line="240" w:lineRule="auto"/>
        <w:rPr>
          <w:rFonts w:cstheme="minorHAnsi"/>
        </w:rPr>
      </w:pPr>
      <w:r>
        <w:rPr>
          <w:rFonts w:cstheme="minorHAnsi"/>
        </w:rPr>
        <w:t>APIs: Since the company has a RESTful API, it’s important to ensure that the API is secure against attacks. Authentication and authorization methods should be implemented to control access to the API and ensure that only authorized users can access information.</w:t>
      </w:r>
    </w:p>
    <w:p w14:paraId="4A4A7B3B" w14:textId="77777777" w:rsidR="00F925EE" w:rsidRPr="0068135B" w:rsidRDefault="00F925EE" w:rsidP="00F925EE">
      <w:pPr>
        <w:suppressAutoHyphens/>
        <w:spacing w:after="0" w:line="240" w:lineRule="auto"/>
        <w:rPr>
          <w:rFonts w:cstheme="minorHAnsi"/>
        </w:rPr>
      </w:pPr>
    </w:p>
    <w:p w14:paraId="26666080" w14:textId="77777777" w:rsidR="00F925EE" w:rsidRDefault="00F925EE" w:rsidP="00F925EE">
      <w:pPr>
        <w:pStyle w:val="ListParagraph"/>
        <w:numPr>
          <w:ilvl w:val="0"/>
          <w:numId w:val="19"/>
        </w:numPr>
        <w:suppressAutoHyphens/>
        <w:spacing w:after="0" w:line="240" w:lineRule="auto"/>
        <w:rPr>
          <w:rFonts w:cstheme="minorHAnsi"/>
        </w:rPr>
      </w:pPr>
      <w:r>
        <w:rPr>
          <w:rFonts w:cstheme="minorHAnsi"/>
        </w:rPr>
        <w:t>Cryptography: Cryptography is necessary to ensure secure communication between the client and server. The communication needs to be encrypted using strong encryption algorithms.</w:t>
      </w:r>
    </w:p>
    <w:p w14:paraId="4090CEB7" w14:textId="77777777" w:rsidR="00F925EE" w:rsidRPr="009D3040" w:rsidRDefault="00F925EE" w:rsidP="00F925EE">
      <w:pPr>
        <w:pStyle w:val="ListParagraph"/>
        <w:rPr>
          <w:rFonts w:cstheme="minorHAnsi"/>
        </w:rPr>
      </w:pPr>
    </w:p>
    <w:p w14:paraId="0E570F83" w14:textId="77777777" w:rsidR="00F925EE" w:rsidRDefault="00F925EE" w:rsidP="00F925EE">
      <w:pPr>
        <w:pStyle w:val="ListParagraph"/>
        <w:numPr>
          <w:ilvl w:val="0"/>
          <w:numId w:val="19"/>
        </w:numPr>
        <w:suppressAutoHyphens/>
        <w:spacing w:after="0" w:line="240" w:lineRule="auto"/>
        <w:rPr>
          <w:rFonts w:cstheme="minorHAnsi"/>
        </w:rPr>
      </w:pPr>
      <w:r>
        <w:rPr>
          <w:rFonts w:cstheme="minorHAnsi"/>
        </w:rPr>
        <w:lastRenderedPageBreak/>
        <w:t xml:space="preserve">Client/Server: The Client/Server communication needs to be secured using encryption and authentication to protect against man-in-the-middle attacks. The server also needs to be configured to deny unauthorized access and prevent data loss or corruption. </w:t>
      </w:r>
    </w:p>
    <w:p w14:paraId="3CFABD93" w14:textId="77777777" w:rsidR="00F925EE" w:rsidRPr="006668FA" w:rsidRDefault="00F925EE" w:rsidP="00F925EE">
      <w:pPr>
        <w:suppressAutoHyphens/>
        <w:spacing w:after="0" w:line="240" w:lineRule="auto"/>
        <w:rPr>
          <w:rFonts w:cstheme="minorHAnsi"/>
        </w:rPr>
      </w:pPr>
    </w:p>
    <w:p w14:paraId="7A4797F3" w14:textId="77777777" w:rsidR="00F925EE" w:rsidRDefault="00F925EE" w:rsidP="00F925EE">
      <w:pPr>
        <w:pStyle w:val="ListParagraph"/>
        <w:numPr>
          <w:ilvl w:val="0"/>
          <w:numId w:val="19"/>
        </w:numPr>
        <w:suppressAutoHyphens/>
        <w:spacing w:after="0" w:line="240" w:lineRule="auto"/>
        <w:rPr>
          <w:rFonts w:cstheme="minorHAnsi"/>
        </w:rPr>
      </w:pPr>
      <w:r>
        <w:rPr>
          <w:rFonts w:cstheme="minorHAnsi"/>
        </w:rPr>
        <w:t xml:space="preserve">Code Quality: Code quality is necessary to ensure that there are no security vulnerabilities introduced by coding errors or unhandled exceptions. The code needs to be tested using tools like static code analysis to detect and fix any security vulnerabilities. </w:t>
      </w:r>
    </w:p>
    <w:p w14:paraId="279D4688" w14:textId="77777777" w:rsidR="00F925EE" w:rsidRPr="00F67450" w:rsidRDefault="00F925EE" w:rsidP="00F925EE">
      <w:pPr>
        <w:suppressAutoHyphens/>
        <w:spacing w:after="0" w:line="240" w:lineRule="auto"/>
        <w:rPr>
          <w:rFonts w:cstheme="minorHAnsi"/>
        </w:rPr>
      </w:pPr>
    </w:p>
    <w:p w14:paraId="57A78F9E" w14:textId="77777777" w:rsidR="00F925EE" w:rsidRPr="00A379EB" w:rsidRDefault="00F925EE" w:rsidP="00F925EE">
      <w:pPr>
        <w:pStyle w:val="ListParagraph"/>
        <w:numPr>
          <w:ilvl w:val="0"/>
          <w:numId w:val="19"/>
        </w:numPr>
        <w:suppressAutoHyphens/>
        <w:spacing w:after="0" w:line="240" w:lineRule="auto"/>
        <w:rPr>
          <w:rFonts w:cstheme="minorHAnsi"/>
        </w:rPr>
      </w:pPr>
      <w:r>
        <w:rPr>
          <w:rFonts w:cstheme="minorHAnsi"/>
        </w:rPr>
        <w:t>Encapsulation: Encapsulation is necessary to ensure that sensitive information is not accessible to unauthorized users. All sensitive information should be encrypted and stored securely in a database. The database should also be secured using access controls and encryption methods.</w:t>
      </w:r>
    </w:p>
    <w:p w14:paraId="523D93CA" w14:textId="77777777" w:rsidR="00F925EE" w:rsidRPr="001650C9" w:rsidRDefault="00F925EE" w:rsidP="00F925EE">
      <w:pPr>
        <w:suppressAutoHyphens/>
        <w:spacing w:after="0" w:line="240" w:lineRule="auto"/>
        <w:contextualSpacing/>
        <w:rPr>
          <w:rFonts w:cstheme="minorHAnsi"/>
        </w:rPr>
      </w:pPr>
    </w:p>
    <w:p w14:paraId="1F5B7BBC" w14:textId="77777777" w:rsidR="00F925EE" w:rsidRPr="001650C9" w:rsidRDefault="00F925EE" w:rsidP="00F925EE">
      <w:pPr>
        <w:pStyle w:val="Heading2"/>
        <w:numPr>
          <w:ilvl w:val="0"/>
          <w:numId w:val="17"/>
        </w:numPr>
      </w:pPr>
      <w:bookmarkStart w:id="18" w:name="_Toc32574613"/>
      <w:bookmarkStart w:id="19" w:name="_Toc349025236"/>
      <w:bookmarkStart w:id="20" w:name="_Toc106245594"/>
      <w:r>
        <w:t>Manual Review</w:t>
      </w:r>
      <w:bookmarkEnd w:id="18"/>
      <w:bookmarkEnd w:id="19"/>
      <w:bookmarkEnd w:id="20"/>
    </w:p>
    <w:p w14:paraId="13A69C7D" w14:textId="77777777" w:rsidR="00F925EE" w:rsidRDefault="00F925EE" w:rsidP="00F925EE">
      <w:pPr>
        <w:suppressAutoHyphens/>
        <w:spacing w:after="0" w:line="240" w:lineRule="auto"/>
        <w:ind w:left="360"/>
        <w:contextualSpacing/>
        <w:rPr>
          <w:rFonts w:eastAsia="Times New Roman" w:cstheme="minorHAnsi"/>
        </w:rPr>
      </w:pPr>
      <w:r>
        <w:rPr>
          <w:rFonts w:eastAsia="Times New Roman" w:cstheme="minorHAnsi"/>
        </w:rPr>
        <w:t>After manually reviewing the code, I found the following issues:</w:t>
      </w:r>
    </w:p>
    <w:p w14:paraId="79CE1BEF" w14:textId="77777777" w:rsidR="00F925EE" w:rsidRDefault="00F925EE" w:rsidP="00F925EE">
      <w:pPr>
        <w:suppressAutoHyphens/>
        <w:spacing w:after="0" w:line="240" w:lineRule="auto"/>
        <w:ind w:left="360"/>
        <w:contextualSpacing/>
        <w:rPr>
          <w:rFonts w:eastAsia="Times New Roman" w:cstheme="minorHAnsi"/>
        </w:rPr>
      </w:pPr>
    </w:p>
    <w:p w14:paraId="73128653" w14:textId="77777777" w:rsidR="00F925EE" w:rsidRDefault="00F925EE" w:rsidP="00F925EE">
      <w:pPr>
        <w:pStyle w:val="ListParagraph"/>
        <w:numPr>
          <w:ilvl w:val="0"/>
          <w:numId w:val="21"/>
        </w:numPr>
        <w:suppressAutoHyphens/>
        <w:spacing w:after="0" w:line="240" w:lineRule="auto"/>
        <w:rPr>
          <w:rFonts w:eastAsia="Times New Roman" w:cstheme="minorHAnsi"/>
        </w:rPr>
      </w:pPr>
      <w:r>
        <w:rPr>
          <w:rFonts w:eastAsia="Times New Roman" w:cstheme="minorHAnsi"/>
        </w:rPr>
        <w:t>Input Validation:</w:t>
      </w:r>
    </w:p>
    <w:p w14:paraId="28B80A93" w14:textId="77777777" w:rsidR="00F925EE" w:rsidRDefault="00F925EE" w:rsidP="00F925EE">
      <w:pPr>
        <w:pStyle w:val="ListParagraph"/>
        <w:numPr>
          <w:ilvl w:val="1"/>
          <w:numId w:val="21"/>
        </w:numPr>
        <w:suppressAutoHyphens/>
        <w:spacing w:after="0" w:line="240" w:lineRule="auto"/>
      </w:pPr>
      <w:r>
        <w:t xml:space="preserve">The </w:t>
      </w:r>
      <w:proofErr w:type="spellStart"/>
      <w:r>
        <w:t>GreetingController</w:t>
      </w:r>
      <w:proofErr w:type="spellEnd"/>
      <w:r>
        <w:t xml:space="preserve"> class doesn’t implement input validation, allowing a user to input any value for the name parameter.</w:t>
      </w:r>
    </w:p>
    <w:p w14:paraId="377A7CF3" w14:textId="77777777" w:rsidR="00F925EE" w:rsidRDefault="00F925EE" w:rsidP="00F925EE">
      <w:pPr>
        <w:pStyle w:val="ListParagraph"/>
        <w:numPr>
          <w:ilvl w:val="1"/>
          <w:numId w:val="21"/>
        </w:numPr>
        <w:suppressAutoHyphens/>
        <w:spacing w:after="0" w:line="240" w:lineRule="auto"/>
      </w:pPr>
      <w:r>
        <w:t xml:space="preserve">The </w:t>
      </w:r>
      <w:proofErr w:type="spellStart"/>
      <w:r>
        <w:t>CRUDController</w:t>
      </w:r>
      <w:proofErr w:type="spellEnd"/>
      <w:r>
        <w:t xml:space="preserve"> class doesn’t implement input validation for the “</w:t>
      </w:r>
      <w:proofErr w:type="spellStart"/>
      <w:r>
        <w:t>business_name</w:t>
      </w:r>
      <w:proofErr w:type="spellEnd"/>
      <w:r>
        <w:t>” parameter, which could allow for SQL injection attacks.</w:t>
      </w:r>
    </w:p>
    <w:p w14:paraId="71183E0E" w14:textId="77777777" w:rsidR="00F925EE" w:rsidRDefault="00F925EE" w:rsidP="00F925EE">
      <w:pPr>
        <w:pStyle w:val="ListParagraph"/>
        <w:suppressAutoHyphens/>
        <w:spacing w:after="0" w:line="240" w:lineRule="auto"/>
        <w:ind w:left="1800"/>
      </w:pPr>
    </w:p>
    <w:p w14:paraId="4A119FBD" w14:textId="77777777" w:rsidR="00F925EE" w:rsidRDefault="00F925EE" w:rsidP="00F925EE">
      <w:pPr>
        <w:pStyle w:val="ListParagraph"/>
        <w:numPr>
          <w:ilvl w:val="0"/>
          <w:numId w:val="21"/>
        </w:numPr>
        <w:suppressAutoHyphens/>
        <w:spacing w:after="0" w:line="240" w:lineRule="auto"/>
      </w:pPr>
      <w:r>
        <w:t>APIs:</w:t>
      </w:r>
    </w:p>
    <w:p w14:paraId="2129EADB" w14:textId="77777777" w:rsidR="00F925EE" w:rsidRDefault="00F925EE" w:rsidP="00F925EE">
      <w:pPr>
        <w:pStyle w:val="ListParagraph"/>
        <w:numPr>
          <w:ilvl w:val="1"/>
          <w:numId w:val="21"/>
        </w:numPr>
        <w:suppressAutoHyphens/>
        <w:spacing w:after="0" w:line="240" w:lineRule="auto"/>
      </w:pPr>
      <w:r>
        <w:t xml:space="preserve">The </w:t>
      </w:r>
      <w:proofErr w:type="spellStart"/>
      <w:r>
        <w:t>CRUDController</w:t>
      </w:r>
      <w:proofErr w:type="spellEnd"/>
      <w:r>
        <w:t xml:space="preserve"> class looks like it exposes a read API that could return sensitive data without any authentication or authorization.</w:t>
      </w:r>
    </w:p>
    <w:p w14:paraId="60239B30" w14:textId="77777777" w:rsidR="00F925EE" w:rsidRDefault="00F925EE" w:rsidP="00F925EE">
      <w:pPr>
        <w:pStyle w:val="ListParagraph"/>
        <w:suppressAutoHyphens/>
        <w:spacing w:after="0" w:line="240" w:lineRule="auto"/>
        <w:ind w:left="1800"/>
      </w:pPr>
    </w:p>
    <w:p w14:paraId="51057327" w14:textId="77777777" w:rsidR="00F925EE" w:rsidRDefault="00F925EE" w:rsidP="00F925EE">
      <w:pPr>
        <w:pStyle w:val="ListParagraph"/>
        <w:numPr>
          <w:ilvl w:val="0"/>
          <w:numId w:val="21"/>
        </w:numPr>
        <w:suppressAutoHyphens/>
        <w:spacing w:after="0" w:line="240" w:lineRule="auto"/>
      </w:pPr>
      <w:r>
        <w:t>Cryptography:</w:t>
      </w:r>
    </w:p>
    <w:p w14:paraId="591F7C87" w14:textId="77777777" w:rsidR="00F925EE" w:rsidRDefault="00F925EE" w:rsidP="00F925EE">
      <w:pPr>
        <w:pStyle w:val="ListParagraph"/>
        <w:numPr>
          <w:ilvl w:val="1"/>
          <w:numId w:val="21"/>
        </w:numPr>
        <w:suppressAutoHyphens/>
        <w:spacing w:after="0" w:line="240" w:lineRule="auto"/>
      </w:pPr>
      <w:r>
        <w:t>The program has a dependency for cryptography but nothing in the code implements it to protect data.</w:t>
      </w:r>
    </w:p>
    <w:p w14:paraId="27F92D52" w14:textId="77777777" w:rsidR="00F925EE" w:rsidRDefault="00F925EE" w:rsidP="00F925EE">
      <w:pPr>
        <w:pStyle w:val="ListParagraph"/>
        <w:suppressAutoHyphens/>
        <w:spacing w:after="0" w:line="240" w:lineRule="auto"/>
        <w:ind w:left="1800"/>
      </w:pPr>
    </w:p>
    <w:p w14:paraId="1D4C7A4F" w14:textId="77777777" w:rsidR="00F925EE" w:rsidRDefault="00F925EE" w:rsidP="00F925EE">
      <w:pPr>
        <w:pStyle w:val="ListParagraph"/>
        <w:numPr>
          <w:ilvl w:val="0"/>
          <w:numId w:val="21"/>
        </w:numPr>
        <w:suppressAutoHyphens/>
        <w:spacing w:after="0" w:line="240" w:lineRule="auto"/>
      </w:pPr>
      <w:r>
        <w:t>Client/Server:</w:t>
      </w:r>
    </w:p>
    <w:p w14:paraId="19FCE22C" w14:textId="77777777" w:rsidR="00F925EE" w:rsidRDefault="00F925EE" w:rsidP="00F925EE">
      <w:pPr>
        <w:pStyle w:val="ListParagraph"/>
        <w:numPr>
          <w:ilvl w:val="1"/>
          <w:numId w:val="21"/>
        </w:numPr>
        <w:suppressAutoHyphens/>
        <w:spacing w:after="0" w:line="240" w:lineRule="auto"/>
      </w:pPr>
      <w:r>
        <w:t xml:space="preserve">There’s nothing in the code that implements secure communication protocols between the client and server which could leave data in transit vulnerable. </w:t>
      </w:r>
    </w:p>
    <w:p w14:paraId="157D71AD" w14:textId="77777777" w:rsidR="00F925EE" w:rsidRPr="00A83DDF" w:rsidRDefault="00F925EE" w:rsidP="00F925EE">
      <w:pPr>
        <w:suppressAutoHyphens/>
        <w:spacing w:after="0" w:line="240" w:lineRule="auto"/>
        <w:rPr>
          <w:rFonts w:eastAsia="Times New Roman" w:cstheme="minorHAnsi"/>
        </w:rPr>
      </w:pPr>
    </w:p>
    <w:p w14:paraId="087EBC76" w14:textId="77777777" w:rsidR="00F925EE" w:rsidRPr="000155C9" w:rsidRDefault="00F925EE" w:rsidP="00F925EE">
      <w:pPr>
        <w:pStyle w:val="ListParagraph"/>
        <w:numPr>
          <w:ilvl w:val="0"/>
          <w:numId w:val="21"/>
        </w:numPr>
        <w:suppressAutoHyphens/>
        <w:spacing w:after="0" w:line="240" w:lineRule="auto"/>
        <w:rPr>
          <w:rFonts w:eastAsia="Times New Roman" w:cstheme="minorHAnsi"/>
        </w:rPr>
      </w:pPr>
      <w:r>
        <w:rPr>
          <w:rFonts w:eastAsia="Times New Roman" w:cstheme="minorHAnsi"/>
        </w:rPr>
        <w:t>Code Error:</w:t>
      </w:r>
      <w:r w:rsidRPr="006C4756">
        <w:t xml:space="preserve"> </w:t>
      </w:r>
    </w:p>
    <w:p w14:paraId="0110C0B4" w14:textId="77777777" w:rsidR="00F925EE" w:rsidRPr="004747F7" w:rsidRDefault="00F925EE" w:rsidP="00F925EE">
      <w:pPr>
        <w:pStyle w:val="ListParagraph"/>
        <w:numPr>
          <w:ilvl w:val="1"/>
          <w:numId w:val="21"/>
        </w:numPr>
        <w:suppressAutoHyphens/>
        <w:spacing w:after="0" w:line="240" w:lineRule="auto"/>
        <w:rPr>
          <w:rFonts w:eastAsia="Times New Roman" w:cstheme="minorHAnsi"/>
        </w:rPr>
      </w:pPr>
      <w:r>
        <w:t xml:space="preserve">The </w:t>
      </w:r>
      <w:proofErr w:type="spellStart"/>
      <w:r>
        <w:t>myDateTime</w:t>
      </w:r>
      <w:proofErr w:type="spellEnd"/>
      <w:r>
        <w:t xml:space="preserve"> class does not properly implement the setter and getter methods.</w:t>
      </w:r>
    </w:p>
    <w:p w14:paraId="7ABD77F4" w14:textId="77777777" w:rsidR="00F925EE" w:rsidRDefault="00F925EE" w:rsidP="00F925EE">
      <w:pPr>
        <w:pStyle w:val="ListParagraph"/>
        <w:suppressAutoHyphens/>
        <w:spacing w:after="0" w:line="240" w:lineRule="auto"/>
        <w:ind w:left="1080"/>
        <w:rPr>
          <w:rFonts w:eastAsia="Times New Roman" w:cstheme="minorHAnsi"/>
        </w:rPr>
      </w:pPr>
    </w:p>
    <w:p w14:paraId="51AFBF2E" w14:textId="77777777" w:rsidR="00F925EE" w:rsidRDefault="00F925EE" w:rsidP="00F925EE">
      <w:pPr>
        <w:pStyle w:val="ListParagraph"/>
        <w:numPr>
          <w:ilvl w:val="0"/>
          <w:numId w:val="21"/>
        </w:numPr>
        <w:spacing w:before="100" w:beforeAutospacing="1" w:after="100" w:afterAutospacing="1" w:line="240" w:lineRule="auto"/>
        <w:rPr>
          <w:rFonts w:eastAsia="Times New Roman" w:cstheme="minorHAnsi"/>
        </w:rPr>
      </w:pPr>
      <w:r w:rsidRPr="000155C9">
        <w:rPr>
          <w:rFonts w:eastAsia="Times New Roman" w:cstheme="minorHAnsi"/>
        </w:rPr>
        <w:t xml:space="preserve">Code Quality: </w:t>
      </w:r>
    </w:p>
    <w:p w14:paraId="5E463089" w14:textId="77777777" w:rsidR="00F925EE" w:rsidRDefault="00F925EE" w:rsidP="00F925EE">
      <w:pPr>
        <w:pStyle w:val="ListParagraph"/>
        <w:numPr>
          <w:ilvl w:val="1"/>
          <w:numId w:val="21"/>
        </w:numPr>
        <w:spacing w:before="100" w:beforeAutospacing="1" w:after="100" w:afterAutospacing="1" w:line="240" w:lineRule="auto"/>
        <w:rPr>
          <w:rFonts w:eastAsia="Times New Roman" w:cstheme="minorHAnsi"/>
        </w:rPr>
      </w:pPr>
      <w:r w:rsidRPr="000155C9">
        <w:rPr>
          <w:rFonts w:eastAsia="Times New Roman" w:cstheme="minorHAnsi"/>
        </w:rPr>
        <w:t xml:space="preserve">The </w:t>
      </w:r>
      <w:proofErr w:type="spellStart"/>
      <w:r w:rsidRPr="000155C9">
        <w:rPr>
          <w:rFonts w:eastAsia="Times New Roman" w:cstheme="minorHAnsi"/>
        </w:rPr>
        <w:t>DocData</w:t>
      </w:r>
      <w:proofErr w:type="spellEnd"/>
      <w:r w:rsidRPr="000155C9">
        <w:rPr>
          <w:rFonts w:eastAsia="Times New Roman" w:cstheme="minorHAnsi"/>
        </w:rPr>
        <w:t xml:space="preserve"> class has a hardcoded database connection string, username, and password which is a bad practice.</w:t>
      </w:r>
    </w:p>
    <w:p w14:paraId="45C0D607" w14:textId="77777777" w:rsidR="00F925EE" w:rsidRPr="002A6D81" w:rsidRDefault="00F925EE" w:rsidP="00F925EE">
      <w:pPr>
        <w:pStyle w:val="ListParagraph"/>
        <w:numPr>
          <w:ilvl w:val="1"/>
          <w:numId w:val="21"/>
        </w:numPr>
        <w:spacing w:before="100" w:beforeAutospacing="1" w:after="100" w:afterAutospacing="1" w:line="240" w:lineRule="auto"/>
        <w:rPr>
          <w:rFonts w:eastAsia="Times New Roman" w:cstheme="minorHAnsi"/>
        </w:rPr>
      </w:pPr>
      <w:r w:rsidRPr="000155C9">
        <w:rPr>
          <w:rFonts w:eastAsia="Times New Roman" w:cstheme="minorHAnsi"/>
        </w:rPr>
        <w:t>The customer class has no access modifiers for its variables, allowing them to be accessed and modified from anywhere in the code.</w:t>
      </w:r>
    </w:p>
    <w:p w14:paraId="11DFB7B7" w14:textId="77777777" w:rsidR="00F925EE" w:rsidRPr="002A6D81" w:rsidRDefault="00F925EE" w:rsidP="00F925EE">
      <w:pPr>
        <w:pStyle w:val="ListParagraph"/>
        <w:spacing w:before="100" w:beforeAutospacing="1" w:after="100" w:afterAutospacing="1" w:line="240" w:lineRule="auto"/>
        <w:ind w:left="1440"/>
        <w:rPr>
          <w:rFonts w:eastAsia="Times New Roman" w:cstheme="minorHAnsi"/>
        </w:rPr>
      </w:pPr>
    </w:p>
    <w:p w14:paraId="4E97B3E8" w14:textId="77777777" w:rsidR="00F925EE" w:rsidRDefault="00F925EE" w:rsidP="00F925EE">
      <w:pPr>
        <w:pStyle w:val="ListParagraph"/>
        <w:numPr>
          <w:ilvl w:val="0"/>
          <w:numId w:val="21"/>
        </w:numPr>
        <w:suppressAutoHyphens/>
        <w:spacing w:after="0" w:line="240" w:lineRule="auto"/>
        <w:rPr>
          <w:rFonts w:eastAsia="Times New Roman" w:cstheme="minorHAnsi"/>
        </w:rPr>
      </w:pPr>
      <w:r>
        <w:rPr>
          <w:rFonts w:eastAsia="Times New Roman" w:cstheme="minorHAnsi"/>
        </w:rPr>
        <w:t xml:space="preserve">Encapsulation: </w:t>
      </w:r>
    </w:p>
    <w:p w14:paraId="2CDDAF9D" w14:textId="77777777" w:rsidR="00F925EE" w:rsidRDefault="00F925EE" w:rsidP="00F925EE">
      <w:pPr>
        <w:pStyle w:val="ListParagraph"/>
        <w:numPr>
          <w:ilvl w:val="1"/>
          <w:numId w:val="21"/>
        </w:numPr>
        <w:suppressAutoHyphens/>
        <w:spacing w:after="0" w:line="240" w:lineRule="auto"/>
        <w:rPr>
          <w:rFonts w:eastAsia="Times New Roman" w:cstheme="minorHAnsi"/>
        </w:rPr>
      </w:pPr>
      <w:r>
        <w:rPr>
          <w:rFonts w:eastAsia="Times New Roman" w:cstheme="minorHAnsi"/>
        </w:rPr>
        <w:t xml:space="preserve">The </w:t>
      </w:r>
      <w:proofErr w:type="spellStart"/>
      <w:r>
        <w:rPr>
          <w:rFonts w:eastAsia="Times New Roman" w:cstheme="minorHAnsi"/>
        </w:rPr>
        <w:t>myDateTime</w:t>
      </w:r>
      <w:proofErr w:type="spellEnd"/>
      <w:r>
        <w:rPr>
          <w:rFonts w:eastAsia="Times New Roman" w:cstheme="minorHAnsi"/>
        </w:rPr>
        <w:t xml:space="preserve"> class has public variables, which can be accessed and modified from anywhere in the code.</w:t>
      </w:r>
    </w:p>
    <w:p w14:paraId="4FA6D5D4" w14:textId="77777777" w:rsidR="00F925EE" w:rsidRPr="00EE5048" w:rsidRDefault="00F925EE" w:rsidP="00F925EE">
      <w:pPr>
        <w:pStyle w:val="ListParagraph"/>
        <w:numPr>
          <w:ilvl w:val="1"/>
          <w:numId w:val="21"/>
        </w:numPr>
        <w:suppressAutoHyphens/>
        <w:spacing w:after="0" w:line="240" w:lineRule="auto"/>
        <w:rPr>
          <w:rFonts w:eastAsia="Times New Roman" w:cstheme="minorHAnsi"/>
        </w:rPr>
      </w:pPr>
      <w:r>
        <w:rPr>
          <w:rFonts w:eastAsia="Times New Roman" w:cstheme="minorHAnsi"/>
        </w:rPr>
        <w:t>The customer class doesn’t set “</w:t>
      </w:r>
      <w:proofErr w:type="spellStart"/>
      <w:r>
        <w:rPr>
          <w:rFonts w:eastAsia="Times New Roman" w:cstheme="minorHAnsi"/>
        </w:rPr>
        <w:t>account_balance</w:t>
      </w:r>
      <w:proofErr w:type="spellEnd"/>
      <w:r>
        <w:rPr>
          <w:rFonts w:eastAsia="Times New Roman" w:cstheme="minorHAnsi"/>
        </w:rPr>
        <w:t xml:space="preserve">” as private, which means it can be accessed or modified from anywhere in the code. </w:t>
      </w:r>
    </w:p>
    <w:p w14:paraId="4E65FDE8" w14:textId="77777777" w:rsidR="00F925EE" w:rsidRPr="001650C9" w:rsidRDefault="00F925EE" w:rsidP="00F925EE">
      <w:pPr>
        <w:suppressAutoHyphens/>
        <w:spacing w:after="0" w:line="240" w:lineRule="auto"/>
        <w:contextualSpacing/>
        <w:rPr>
          <w:rFonts w:eastAsia="Times New Roman" w:cstheme="minorHAnsi"/>
        </w:rPr>
      </w:pPr>
    </w:p>
    <w:p w14:paraId="39CA8998" w14:textId="77777777" w:rsidR="00F925EE" w:rsidRPr="001650C9" w:rsidRDefault="00F925EE" w:rsidP="00F925EE">
      <w:pPr>
        <w:pStyle w:val="Heading2"/>
        <w:numPr>
          <w:ilvl w:val="0"/>
          <w:numId w:val="17"/>
        </w:numPr>
      </w:pPr>
      <w:bookmarkStart w:id="21" w:name="_Toc32574614"/>
      <w:bookmarkStart w:id="22" w:name="_Toc2084855340"/>
      <w:bookmarkStart w:id="23" w:name="_Toc1177730163"/>
      <w:r>
        <w:lastRenderedPageBreak/>
        <w:t>Static Testing</w:t>
      </w:r>
      <w:bookmarkEnd w:id="21"/>
      <w:bookmarkEnd w:id="22"/>
      <w:bookmarkEnd w:id="23"/>
    </w:p>
    <w:p w14:paraId="2A0D5DAB" w14:textId="77777777" w:rsidR="00F925EE" w:rsidRPr="00460DE5" w:rsidRDefault="00F925EE" w:rsidP="00F925EE">
      <w:pPr>
        <w:suppressAutoHyphens/>
        <w:spacing w:after="0" w:line="240" w:lineRule="auto"/>
        <w:textAlignment w:val="baseline"/>
        <w:rPr>
          <w:rFonts w:eastAsia="Times New Roman" w:cstheme="minorHAnsi"/>
        </w:rPr>
      </w:pPr>
    </w:p>
    <w:p w14:paraId="5DCF2D9B" w14:textId="77777777" w:rsidR="00F925EE" w:rsidRPr="00F07E0F" w:rsidRDefault="00F925EE" w:rsidP="00F925EE">
      <w:pPr>
        <w:pStyle w:val="ListParagraph"/>
        <w:numPr>
          <w:ilvl w:val="0"/>
          <w:numId w:val="20"/>
        </w:numPr>
        <w:spacing w:after="160" w:line="259" w:lineRule="auto"/>
        <w:rPr>
          <w:b/>
          <w:bCs/>
          <w:sz w:val="24"/>
        </w:rPr>
      </w:pPr>
      <w:r w:rsidRPr="00F07E0F">
        <w:rPr>
          <w:b/>
          <w:bCs/>
        </w:rPr>
        <w:t>Dependency</w:t>
      </w:r>
      <w:r>
        <w:t>: bcprov-jdk15on-1.46.jar</w:t>
      </w:r>
      <w:r>
        <w:br/>
      </w:r>
      <w:r w:rsidRPr="002D7513">
        <w:rPr>
          <w:rFonts w:cstheme="minorHAnsi"/>
          <w:b/>
          <w:bCs/>
        </w:rPr>
        <w:t>Description</w:t>
      </w:r>
      <w:r w:rsidRPr="0054436B">
        <w:rPr>
          <w:rFonts w:cstheme="minorHAnsi"/>
        </w:rPr>
        <w:t>: The Bouncy Castle Crypto package is a Java implementation of cryptographic algorithms. This jar contains JCE provider and lightweight API for the Bouncy Castle Cryptography APIs for JDK 1.5 to JDK 1.7.</w:t>
      </w:r>
    </w:p>
    <w:p w14:paraId="70156DE5" w14:textId="77777777" w:rsidR="00F925EE" w:rsidRDefault="00F925EE" w:rsidP="00F925EE">
      <w:pPr>
        <w:pStyle w:val="ListParagraph"/>
        <w:spacing w:after="160" w:line="259" w:lineRule="auto"/>
        <w:rPr>
          <w:rStyle w:val="underline"/>
        </w:rPr>
      </w:pPr>
      <w:r>
        <w:br/>
      </w:r>
      <w:r w:rsidRPr="002D7513">
        <w:rPr>
          <w:b/>
          <w:bCs/>
        </w:rPr>
        <w:t>Codes</w:t>
      </w:r>
      <w:r>
        <w:t xml:space="preserve">: </w:t>
      </w:r>
      <w:r w:rsidRPr="002D7513">
        <w:t>CVE-2016-1000338</w:t>
      </w:r>
      <w:r w:rsidRPr="007D46D5">
        <w:t xml:space="preserve">, </w:t>
      </w:r>
      <w:r w:rsidRPr="002D7513">
        <w:t>CVE-2016-1000342</w:t>
      </w:r>
      <w:r w:rsidRPr="007D46D5">
        <w:t xml:space="preserve">, </w:t>
      </w:r>
      <w:r w:rsidRPr="002D7513">
        <w:t>CVE-2016-1000343</w:t>
      </w:r>
      <w:r w:rsidRPr="007D46D5">
        <w:t xml:space="preserve">, </w:t>
      </w:r>
      <w:r w:rsidRPr="002D7513">
        <w:t>CVE-2016-1000344</w:t>
      </w:r>
      <w:r w:rsidRPr="007D46D5">
        <w:t xml:space="preserve">, </w:t>
      </w:r>
      <w:r w:rsidRPr="002D7513">
        <w:t>CVE-2016-1000352</w:t>
      </w:r>
      <w:r w:rsidRPr="007D46D5">
        <w:t xml:space="preserve">, </w:t>
      </w:r>
      <w:r w:rsidRPr="002D7513">
        <w:t>CVE-2016-1000341</w:t>
      </w:r>
      <w:r w:rsidRPr="007D46D5">
        <w:t xml:space="preserve">, </w:t>
      </w:r>
      <w:r w:rsidRPr="002D7513">
        <w:t>CVE-2016-1000345</w:t>
      </w:r>
      <w:r w:rsidRPr="007D46D5">
        <w:t xml:space="preserve">, </w:t>
      </w:r>
      <w:r w:rsidRPr="002D7513">
        <w:t>CVE-2017-13098</w:t>
      </w:r>
      <w:r w:rsidRPr="007D46D5">
        <w:t xml:space="preserve">, </w:t>
      </w:r>
      <w:r w:rsidRPr="002D7513">
        <w:t>CVE-2020-15522</w:t>
      </w:r>
      <w:r w:rsidRPr="007D46D5">
        <w:t xml:space="preserve">, </w:t>
      </w:r>
      <w:r w:rsidRPr="007D46D5">
        <w:rPr>
          <w:rStyle w:val="underline"/>
        </w:rPr>
        <w:t xml:space="preserve">CVE-2020-0187, </w:t>
      </w:r>
      <w:r w:rsidRPr="002D7513">
        <w:t>CVE-2016-1000339</w:t>
      </w:r>
      <w:r w:rsidRPr="007D46D5">
        <w:t xml:space="preserve">, </w:t>
      </w:r>
      <w:r w:rsidRPr="007D46D5">
        <w:rPr>
          <w:rStyle w:val="underline"/>
        </w:rPr>
        <w:t xml:space="preserve">CVE-2020-26939, </w:t>
      </w:r>
      <w:r w:rsidRPr="002D7513">
        <w:t>CVE-2015-7940</w:t>
      </w:r>
      <w:r w:rsidRPr="007D46D5">
        <w:t xml:space="preserve">, </w:t>
      </w:r>
      <w:r w:rsidRPr="002D7513">
        <w:t>CVE-2018-5382</w:t>
      </w:r>
      <w:r w:rsidRPr="007D46D5">
        <w:t xml:space="preserve">, </w:t>
      </w:r>
      <w:r w:rsidRPr="002D7513">
        <w:t>CVE-2013-1624</w:t>
      </w:r>
      <w:r w:rsidRPr="007D46D5">
        <w:t xml:space="preserve">, </w:t>
      </w:r>
      <w:r w:rsidRPr="002D7513">
        <w:t>CVE-2016-1000346</w:t>
      </w:r>
      <w:r w:rsidRPr="007D46D5">
        <w:t xml:space="preserve">, </w:t>
      </w:r>
      <w:r w:rsidRPr="007D46D5">
        <w:rPr>
          <w:rStyle w:val="underline"/>
        </w:rPr>
        <w:t>CVE-2015-6644.</w:t>
      </w:r>
    </w:p>
    <w:p w14:paraId="0125DB30" w14:textId="77777777" w:rsidR="00F925EE" w:rsidRDefault="00F925EE" w:rsidP="00F925EE">
      <w:pPr>
        <w:pStyle w:val="ListParagraph"/>
        <w:spacing w:after="160" w:line="259" w:lineRule="auto"/>
        <w:rPr>
          <w:rStyle w:val="underline"/>
        </w:rPr>
      </w:pPr>
    </w:p>
    <w:p w14:paraId="2456709E"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 Upgrade to the latest version to address to issues.</w:t>
      </w:r>
      <w:r>
        <w:rPr>
          <w:rStyle w:val="underline"/>
        </w:rPr>
        <w:br/>
      </w:r>
      <w:r>
        <w:rPr>
          <w:rStyle w:val="underline"/>
          <w:b/>
          <w:bCs/>
        </w:rPr>
        <w:t>Attribution</w:t>
      </w:r>
      <w:r>
        <w:rPr>
          <w:rStyle w:val="underline"/>
        </w:rPr>
        <w:t xml:space="preserve">: </w:t>
      </w:r>
      <w:hyperlink r:id="rId13" w:history="1">
        <w:r w:rsidRPr="00CF1064">
          <w:rPr>
            <w:rStyle w:val="Hyperlink"/>
          </w:rPr>
          <w:t>NVD Bouncy Castle Vulnerabilities</w:t>
        </w:r>
      </w:hyperlink>
    </w:p>
    <w:p w14:paraId="232B2F60" w14:textId="77777777" w:rsidR="00F925EE" w:rsidRDefault="00F925EE" w:rsidP="00F925EE">
      <w:pPr>
        <w:pStyle w:val="ListParagraph"/>
        <w:rPr>
          <w:rStyle w:val="underline"/>
          <w:b/>
          <w:bCs/>
        </w:rPr>
      </w:pPr>
    </w:p>
    <w:p w14:paraId="4AC529EA"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hibernate-validator-6.0.18.Final.jar</w:t>
      </w:r>
    </w:p>
    <w:p w14:paraId="08E5C267" w14:textId="77777777" w:rsidR="00F925EE" w:rsidRPr="00E34F35" w:rsidRDefault="00F925EE" w:rsidP="00F925EE">
      <w:pPr>
        <w:suppressAutoHyphens/>
        <w:spacing w:after="0" w:line="240" w:lineRule="auto"/>
        <w:ind w:firstLine="720"/>
        <w:rPr>
          <w:rFonts w:cstheme="minorHAnsi"/>
        </w:rPr>
      </w:pPr>
      <w:r w:rsidRPr="003C15F3">
        <w:rPr>
          <w:rFonts w:cstheme="minorHAnsi"/>
          <w:b/>
          <w:bCs/>
        </w:rPr>
        <w:t>Description</w:t>
      </w:r>
      <w:r>
        <w:rPr>
          <w:rFonts w:cstheme="minorHAnsi"/>
        </w:rPr>
        <w:t xml:space="preserve">: </w:t>
      </w:r>
      <w:proofErr w:type="spellStart"/>
      <w:r w:rsidRPr="00E34F35">
        <w:rPr>
          <w:rFonts w:cstheme="minorHAnsi"/>
        </w:rPr>
        <w:t>Hibernate's</w:t>
      </w:r>
      <w:proofErr w:type="spellEnd"/>
      <w:r w:rsidRPr="00E34F35">
        <w:rPr>
          <w:rFonts w:cstheme="minorHAnsi"/>
        </w:rPr>
        <w:t xml:space="preserve"> Bean Validation (JSR-380) reference implementation.</w:t>
      </w:r>
    </w:p>
    <w:p w14:paraId="715F90AD" w14:textId="77777777" w:rsidR="00F925EE" w:rsidRDefault="00F925EE" w:rsidP="00F925EE">
      <w:pPr>
        <w:suppressAutoHyphens/>
        <w:spacing w:after="0" w:line="240" w:lineRule="auto"/>
        <w:ind w:firstLine="720"/>
        <w:rPr>
          <w:rFonts w:cstheme="minorHAnsi"/>
        </w:rPr>
      </w:pPr>
      <w:r w:rsidRPr="003C15F3">
        <w:rPr>
          <w:rFonts w:cstheme="minorHAnsi"/>
          <w:b/>
          <w:bCs/>
        </w:rPr>
        <w:t>Codes</w:t>
      </w:r>
      <w:r>
        <w:rPr>
          <w:rFonts w:cstheme="minorHAnsi"/>
        </w:rPr>
        <w:t xml:space="preserve">: </w:t>
      </w:r>
      <w:r w:rsidRPr="00E34F35">
        <w:rPr>
          <w:rFonts w:cstheme="minorHAnsi"/>
        </w:rPr>
        <w:t>CVE-2020-10693</w:t>
      </w:r>
      <w:r>
        <w:rPr>
          <w:rFonts w:cstheme="minorHAnsi"/>
        </w:rPr>
        <w:t>.</w:t>
      </w:r>
    </w:p>
    <w:p w14:paraId="7A3E43F1" w14:textId="77777777" w:rsidR="00F925EE" w:rsidRDefault="00F925EE" w:rsidP="00F925EE">
      <w:pPr>
        <w:suppressAutoHyphens/>
        <w:spacing w:after="0" w:line="240" w:lineRule="auto"/>
        <w:ind w:firstLine="720"/>
        <w:rPr>
          <w:rFonts w:cstheme="minorHAnsi"/>
        </w:rPr>
      </w:pPr>
    </w:p>
    <w:p w14:paraId="41C16192"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w:t>
      </w:r>
      <w:r>
        <w:rPr>
          <w:rStyle w:val="underline"/>
        </w:rPr>
        <w:br/>
      </w:r>
      <w:r>
        <w:rPr>
          <w:rStyle w:val="underline"/>
          <w:b/>
          <w:bCs/>
        </w:rPr>
        <w:t>Attribution</w:t>
      </w:r>
      <w:r>
        <w:rPr>
          <w:rStyle w:val="underline"/>
        </w:rPr>
        <w:t xml:space="preserve">: </w:t>
      </w:r>
      <w:hyperlink r:id="rId14" w:history="1">
        <w:r w:rsidRPr="007E7CD7">
          <w:rPr>
            <w:rStyle w:val="Hyperlink"/>
          </w:rPr>
          <w:t>NVD Hibernate-Validator Vulnerabilities</w:t>
        </w:r>
      </w:hyperlink>
    </w:p>
    <w:p w14:paraId="32C902F8" w14:textId="77777777" w:rsidR="00F925EE" w:rsidRPr="0054436B" w:rsidRDefault="00F925EE" w:rsidP="00F925EE">
      <w:pPr>
        <w:pStyle w:val="ListParagraph"/>
        <w:jc w:val="center"/>
        <w:rPr>
          <w:rStyle w:val="underline"/>
          <w:b/>
          <w:bCs/>
        </w:rPr>
      </w:pPr>
    </w:p>
    <w:p w14:paraId="6483B145" w14:textId="77777777" w:rsidR="00F925EE" w:rsidRPr="0054436B" w:rsidRDefault="00F925EE" w:rsidP="00F925EE">
      <w:pPr>
        <w:pStyle w:val="ListParagraph"/>
        <w:numPr>
          <w:ilvl w:val="0"/>
          <w:numId w:val="20"/>
        </w:numPr>
        <w:suppressAutoHyphens/>
        <w:spacing w:after="0" w:line="240" w:lineRule="auto"/>
        <w:rPr>
          <w:rFonts w:cstheme="minorHAnsi"/>
        </w:rPr>
      </w:pPr>
      <w:r w:rsidRPr="0054436B">
        <w:rPr>
          <w:rFonts w:cstheme="minorHAnsi"/>
          <w:b/>
          <w:bCs/>
        </w:rPr>
        <w:t>Dependency</w:t>
      </w:r>
      <w:r w:rsidRPr="0054436B">
        <w:rPr>
          <w:rFonts w:cstheme="minorHAnsi"/>
        </w:rPr>
        <w:t>: jackson-databind-2.10.2.jar</w:t>
      </w:r>
    </w:p>
    <w:p w14:paraId="2B34815B"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xml:space="preserve">: General data-binding functionality for </w:t>
      </w:r>
      <w:proofErr w:type="gramStart"/>
      <w:r w:rsidRPr="00AF3427">
        <w:rPr>
          <w:rFonts w:cstheme="minorHAnsi"/>
        </w:rPr>
        <w:t>Jackson:</w:t>
      </w:r>
      <w:proofErr w:type="gramEnd"/>
      <w:r w:rsidRPr="00AF3427">
        <w:rPr>
          <w:rFonts w:cstheme="minorHAnsi"/>
        </w:rPr>
        <w:t xml:space="preserve"> works on core streaming API</w:t>
      </w:r>
    </w:p>
    <w:p w14:paraId="18533902" w14:textId="77777777" w:rsidR="00F925EE" w:rsidRDefault="00F925EE" w:rsidP="00F925EE">
      <w:pPr>
        <w:suppressAutoHyphens/>
        <w:spacing w:after="0" w:line="240" w:lineRule="auto"/>
        <w:ind w:firstLine="720"/>
        <w:rPr>
          <w:rFonts w:cstheme="minorHAnsi"/>
        </w:rPr>
      </w:pPr>
      <w:r w:rsidRPr="003C73E3">
        <w:rPr>
          <w:rFonts w:cstheme="minorHAnsi"/>
          <w:b/>
          <w:bCs/>
        </w:rPr>
        <w:t>Codes</w:t>
      </w:r>
      <w:r w:rsidRPr="003C73E3">
        <w:rPr>
          <w:rFonts w:cstheme="minorHAnsi"/>
        </w:rPr>
        <w:t>: CVE-2020-25649, CVE-2020-36518, CVE-2022-42003, CVE-2022-42004 </w:t>
      </w:r>
    </w:p>
    <w:p w14:paraId="4BBEB700" w14:textId="77777777" w:rsidR="00F925EE" w:rsidRDefault="00F925EE" w:rsidP="00F925EE">
      <w:pPr>
        <w:suppressAutoHyphens/>
        <w:spacing w:after="0" w:line="240" w:lineRule="auto"/>
        <w:ind w:firstLine="720"/>
        <w:rPr>
          <w:rFonts w:cstheme="minorHAnsi"/>
        </w:rPr>
      </w:pPr>
    </w:p>
    <w:p w14:paraId="6E7F5A75"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s.</w:t>
      </w:r>
      <w:r>
        <w:rPr>
          <w:rStyle w:val="underline"/>
        </w:rPr>
        <w:br/>
      </w:r>
      <w:r>
        <w:rPr>
          <w:rStyle w:val="underline"/>
          <w:b/>
          <w:bCs/>
        </w:rPr>
        <w:t>Attribution</w:t>
      </w:r>
      <w:r>
        <w:rPr>
          <w:rStyle w:val="underline"/>
        </w:rPr>
        <w:t xml:space="preserve">: </w:t>
      </w:r>
      <w:hyperlink r:id="rId15" w:history="1">
        <w:r w:rsidRPr="00E77827">
          <w:rPr>
            <w:rStyle w:val="Hyperlink"/>
          </w:rPr>
          <w:t>NVD Jackson-Bind Vulnerabilities</w:t>
        </w:r>
      </w:hyperlink>
    </w:p>
    <w:p w14:paraId="26BE2414" w14:textId="77777777" w:rsidR="00F925EE" w:rsidRPr="00B72A22" w:rsidRDefault="00F925EE" w:rsidP="00F925EE">
      <w:pPr>
        <w:pStyle w:val="ListParagraph"/>
        <w:suppressAutoHyphens/>
        <w:spacing w:after="0" w:line="240" w:lineRule="auto"/>
        <w:ind w:left="2160"/>
        <w:rPr>
          <w:rFonts w:cstheme="minorHAnsi"/>
        </w:rPr>
      </w:pPr>
    </w:p>
    <w:p w14:paraId="677AEA8E"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 xml:space="preserve">log4j-api-2.12.1.jar </w:t>
      </w:r>
    </w:p>
    <w:p w14:paraId="71853AE0"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The Apache Log4j API</w:t>
      </w:r>
    </w:p>
    <w:p w14:paraId="1F3095CB" w14:textId="77777777" w:rsidR="00F925EE" w:rsidRPr="003C73E3" w:rsidRDefault="00F925EE" w:rsidP="00F925EE">
      <w:pPr>
        <w:suppressAutoHyphens/>
        <w:spacing w:after="0" w:line="240" w:lineRule="auto"/>
        <w:ind w:firstLine="720"/>
        <w:rPr>
          <w:rFonts w:cstheme="minorHAnsi"/>
        </w:rPr>
      </w:pPr>
      <w:r w:rsidRPr="003C73E3">
        <w:rPr>
          <w:rFonts w:cstheme="minorHAnsi"/>
          <w:b/>
          <w:bCs/>
        </w:rPr>
        <w:t>Codes</w:t>
      </w:r>
      <w:r w:rsidRPr="003C73E3">
        <w:rPr>
          <w:rFonts w:cstheme="minorHAnsi"/>
        </w:rPr>
        <w:t>: CVE-2020-9488 </w:t>
      </w:r>
    </w:p>
    <w:p w14:paraId="25EF4E4F" w14:textId="77777777" w:rsidR="00F925EE" w:rsidRDefault="00F925EE" w:rsidP="00F925EE">
      <w:pPr>
        <w:pStyle w:val="ListParagraph"/>
        <w:suppressAutoHyphens/>
        <w:spacing w:after="0" w:line="240" w:lineRule="auto"/>
        <w:rPr>
          <w:rFonts w:cstheme="minorHAnsi"/>
        </w:rPr>
      </w:pPr>
    </w:p>
    <w:p w14:paraId="689C0410"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w:t>
      </w:r>
      <w:r>
        <w:rPr>
          <w:rStyle w:val="underline"/>
        </w:rPr>
        <w:br/>
      </w:r>
      <w:r>
        <w:rPr>
          <w:rStyle w:val="underline"/>
          <w:b/>
          <w:bCs/>
        </w:rPr>
        <w:t>Attribution</w:t>
      </w:r>
      <w:r>
        <w:rPr>
          <w:rStyle w:val="underline"/>
        </w:rPr>
        <w:t xml:space="preserve">: </w:t>
      </w:r>
      <w:hyperlink r:id="rId16" w:history="1">
        <w:r w:rsidRPr="00F74E80">
          <w:rPr>
            <w:rStyle w:val="Hyperlink"/>
          </w:rPr>
          <w:t>NVD Apache Log4j API Vulnerabilities</w:t>
        </w:r>
      </w:hyperlink>
    </w:p>
    <w:p w14:paraId="4454D213" w14:textId="77777777" w:rsidR="00F925EE" w:rsidRPr="00B72A22" w:rsidRDefault="00F925EE" w:rsidP="00F925EE">
      <w:pPr>
        <w:pStyle w:val="ListParagraph"/>
        <w:suppressAutoHyphens/>
        <w:spacing w:after="0" w:line="240" w:lineRule="auto"/>
        <w:rPr>
          <w:rFonts w:cstheme="minorHAnsi"/>
        </w:rPr>
      </w:pPr>
    </w:p>
    <w:p w14:paraId="050BEAD6"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logback-core-1.2.3.jar</w:t>
      </w:r>
    </w:p>
    <w:p w14:paraId="353CD59B"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xml:space="preserve">: </w:t>
      </w:r>
      <w:proofErr w:type="spellStart"/>
      <w:r w:rsidRPr="00AF3427">
        <w:rPr>
          <w:rFonts w:cstheme="minorHAnsi"/>
        </w:rPr>
        <w:t>logback</w:t>
      </w:r>
      <w:proofErr w:type="spellEnd"/>
      <w:r w:rsidRPr="00AF3427">
        <w:rPr>
          <w:rFonts w:cstheme="minorHAnsi"/>
        </w:rPr>
        <w:t>-core module</w:t>
      </w:r>
    </w:p>
    <w:p w14:paraId="79DB682F" w14:textId="77777777" w:rsidR="00F925EE" w:rsidRDefault="00F925EE" w:rsidP="00F925EE">
      <w:pPr>
        <w:suppressAutoHyphens/>
        <w:spacing w:after="0" w:line="240" w:lineRule="auto"/>
        <w:ind w:firstLine="720"/>
        <w:rPr>
          <w:rFonts w:cstheme="minorHAnsi"/>
        </w:rPr>
      </w:pPr>
      <w:r w:rsidRPr="003C73E3">
        <w:rPr>
          <w:rFonts w:cstheme="minorHAnsi"/>
          <w:b/>
          <w:bCs/>
        </w:rPr>
        <w:t>Codes</w:t>
      </w:r>
      <w:r w:rsidRPr="003C73E3">
        <w:rPr>
          <w:rFonts w:cstheme="minorHAnsi"/>
        </w:rPr>
        <w:t>: CVE-2021-42550 </w:t>
      </w:r>
    </w:p>
    <w:p w14:paraId="7138BAD9" w14:textId="77777777" w:rsidR="00F925EE" w:rsidRDefault="00F925EE" w:rsidP="00F925EE">
      <w:pPr>
        <w:suppressAutoHyphens/>
        <w:spacing w:after="0" w:line="240" w:lineRule="auto"/>
        <w:ind w:firstLine="720"/>
        <w:rPr>
          <w:rFonts w:cstheme="minorHAnsi"/>
        </w:rPr>
      </w:pPr>
    </w:p>
    <w:p w14:paraId="286506B4"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w:t>
      </w:r>
      <w:r>
        <w:rPr>
          <w:rStyle w:val="underline"/>
        </w:rPr>
        <w:br/>
      </w:r>
      <w:r>
        <w:rPr>
          <w:rStyle w:val="underline"/>
          <w:b/>
          <w:bCs/>
        </w:rPr>
        <w:t>Attribution</w:t>
      </w:r>
      <w:r>
        <w:rPr>
          <w:rStyle w:val="underline"/>
        </w:rPr>
        <w:t xml:space="preserve">: </w:t>
      </w:r>
      <w:hyperlink r:id="rId17" w:history="1">
        <w:r w:rsidRPr="003E6005">
          <w:rPr>
            <w:rStyle w:val="Hyperlink"/>
          </w:rPr>
          <w:t xml:space="preserve">NVD </w:t>
        </w:r>
        <w:proofErr w:type="spellStart"/>
        <w:r w:rsidRPr="003E6005">
          <w:rPr>
            <w:rStyle w:val="Hyperlink"/>
          </w:rPr>
          <w:t>Logback</w:t>
        </w:r>
        <w:proofErr w:type="spellEnd"/>
        <w:r w:rsidRPr="003E6005">
          <w:rPr>
            <w:rStyle w:val="Hyperlink"/>
          </w:rPr>
          <w:t>-Core Vulnerabilities</w:t>
        </w:r>
      </w:hyperlink>
      <w:r>
        <w:rPr>
          <w:rStyle w:val="underline"/>
        </w:rPr>
        <w:t xml:space="preserve"> </w:t>
      </w:r>
    </w:p>
    <w:p w14:paraId="46BEE236" w14:textId="77777777" w:rsidR="00F925EE" w:rsidRPr="003C73E3" w:rsidRDefault="00F925EE" w:rsidP="00F925EE">
      <w:pPr>
        <w:suppressAutoHyphens/>
        <w:spacing w:after="0" w:line="240" w:lineRule="auto"/>
        <w:ind w:firstLine="720"/>
        <w:rPr>
          <w:rFonts w:cstheme="minorHAnsi"/>
        </w:rPr>
      </w:pPr>
    </w:p>
    <w:p w14:paraId="23F8FBA6"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eastAsiaTheme="majorEastAsia" w:cstheme="minorHAnsi"/>
        </w:rPr>
        <w:t>snakeyaml-1.25.jar</w:t>
      </w:r>
      <w:r w:rsidRPr="00B72A22">
        <w:rPr>
          <w:rFonts w:cstheme="minorHAnsi"/>
        </w:rPr>
        <w:t xml:space="preserve"> </w:t>
      </w:r>
    </w:p>
    <w:p w14:paraId="21DAD477"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YAML 1.1 parser and emitter for Java</w:t>
      </w:r>
    </w:p>
    <w:p w14:paraId="6315A5CE" w14:textId="77777777" w:rsidR="00F925EE" w:rsidRDefault="00F925EE" w:rsidP="00F925EE">
      <w:pPr>
        <w:suppressAutoHyphens/>
        <w:spacing w:after="0" w:line="240" w:lineRule="auto"/>
        <w:ind w:left="720"/>
        <w:rPr>
          <w:rFonts w:cstheme="minorHAnsi"/>
        </w:rPr>
      </w:pPr>
      <w:r w:rsidRPr="003C73E3">
        <w:rPr>
          <w:rFonts w:cstheme="minorHAnsi"/>
          <w:b/>
          <w:bCs/>
        </w:rPr>
        <w:lastRenderedPageBreak/>
        <w:t>Codes</w:t>
      </w:r>
      <w:r w:rsidRPr="003C73E3">
        <w:rPr>
          <w:rFonts w:cstheme="minorHAnsi"/>
        </w:rPr>
        <w:t xml:space="preserve">: </w:t>
      </w:r>
      <w:r w:rsidRPr="003C73E3">
        <w:rPr>
          <w:rStyle w:val="underline"/>
          <w:rFonts w:cstheme="minorHAnsi"/>
        </w:rPr>
        <w:t xml:space="preserve">CVE-2022-1471, </w:t>
      </w:r>
      <w:r w:rsidRPr="003C73E3">
        <w:rPr>
          <w:rFonts w:cstheme="minorHAnsi"/>
        </w:rPr>
        <w:t>CVE-2017-18640, CVE-2022-25857, CVE-2022-38749, CVE-2022-38751, CVE-2022-38752, CVE-2022-41854, CVE-2022-38750.</w:t>
      </w:r>
    </w:p>
    <w:p w14:paraId="5086C21A" w14:textId="77777777" w:rsidR="00F925EE" w:rsidRDefault="00F925EE" w:rsidP="00F925EE">
      <w:pPr>
        <w:suppressAutoHyphens/>
        <w:spacing w:after="0" w:line="240" w:lineRule="auto"/>
        <w:ind w:left="720"/>
        <w:rPr>
          <w:rFonts w:cstheme="minorHAnsi"/>
        </w:rPr>
      </w:pPr>
    </w:p>
    <w:p w14:paraId="5CD1395C" w14:textId="77777777" w:rsidR="00F925EE" w:rsidRDefault="00F925EE" w:rsidP="00F925EE">
      <w:pPr>
        <w:pStyle w:val="ListParagraph"/>
        <w:spacing w:after="160" w:line="259" w:lineRule="auto"/>
        <w:rPr>
          <w:rStyle w:val="underline"/>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s.</w:t>
      </w:r>
      <w:r>
        <w:rPr>
          <w:rStyle w:val="underline"/>
        </w:rPr>
        <w:br/>
      </w:r>
      <w:r>
        <w:rPr>
          <w:rStyle w:val="underline"/>
          <w:b/>
          <w:bCs/>
        </w:rPr>
        <w:t>Attribution</w:t>
      </w:r>
      <w:r>
        <w:rPr>
          <w:rStyle w:val="underline"/>
        </w:rPr>
        <w:t xml:space="preserve">: </w:t>
      </w:r>
      <w:hyperlink r:id="rId18" w:history="1">
        <w:r w:rsidRPr="00CD72B3">
          <w:rPr>
            <w:rStyle w:val="Hyperlink"/>
          </w:rPr>
          <w:t xml:space="preserve">NVD </w:t>
        </w:r>
        <w:proofErr w:type="spellStart"/>
        <w:r w:rsidRPr="00CD72B3">
          <w:rPr>
            <w:rStyle w:val="Hyperlink"/>
          </w:rPr>
          <w:t>Snakeyaml</w:t>
        </w:r>
        <w:proofErr w:type="spellEnd"/>
        <w:r w:rsidRPr="00CD72B3">
          <w:rPr>
            <w:rStyle w:val="Hyperlink"/>
          </w:rPr>
          <w:t xml:space="preserve"> Vulnerabilities</w:t>
        </w:r>
      </w:hyperlink>
    </w:p>
    <w:p w14:paraId="6192570F" w14:textId="77777777" w:rsidR="00F925EE" w:rsidRPr="00C1337A" w:rsidRDefault="00F925EE" w:rsidP="00F925EE">
      <w:pPr>
        <w:pStyle w:val="ListParagraph"/>
        <w:spacing w:after="160" w:line="259" w:lineRule="auto"/>
        <w:rPr>
          <w:sz w:val="24"/>
        </w:rPr>
      </w:pPr>
    </w:p>
    <w:p w14:paraId="4622D615"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spring-boot-2.2.4.RELEASE.jar</w:t>
      </w:r>
    </w:p>
    <w:p w14:paraId="417BB23B"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Spring Boot</w:t>
      </w:r>
    </w:p>
    <w:p w14:paraId="417149AA" w14:textId="77777777" w:rsidR="00F925EE" w:rsidRPr="003C73E3" w:rsidRDefault="00F925EE" w:rsidP="00F925EE">
      <w:pPr>
        <w:suppressAutoHyphens/>
        <w:spacing w:after="0" w:line="240" w:lineRule="auto"/>
        <w:ind w:firstLine="720"/>
        <w:rPr>
          <w:rFonts w:cstheme="minorHAnsi"/>
        </w:rPr>
      </w:pPr>
      <w:r w:rsidRPr="003C73E3">
        <w:rPr>
          <w:rFonts w:cstheme="minorHAnsi"/>
          <w:b/>
          <w:bCs/>
        </w:rPr>
        <w:t>Codes</w:t>
      </w:r>
      <w:r w:rsidRPr="003C73E3">
        <w:rPr>
          <w:rFonts w:cstheme="minorHAnsi"/>
        </w:rPr>
        <w:t>: CVE-2022-27772</w:t>
      </w:r>
    </w:p>
    <w:p w14:paraId="3223DC7F" w14:textId="77777777" w:rsidR="00F925EE" w:rsidRDefault="00F925EE" w:rsidP="00F925EE">
      <w:pPr>
        <w:pStyle w:val="ListParagraph"/>
        <w:suppressAutoHyphens/>
        <w:spacing w:after="0" w:line="240" w:lineRule="auto"/>
        <w:rPr>
          <w:rFonts w:cstheme="minorHAnsi"/>
        </w:rPr>
      </w:pPr>
    </w:p>
    <w:p w14:paraId="24CEB088"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A161B0">
        <w:rPr>
          <w:rStyle w:val="underline"/>
        </w:rPr>
        <w:t xml:space="preserve"> </w:t>
      </w:r>
      <w:r>
        <w:rPr>
          <w:rStyle w:val="underline"/>
        </w:rPr>
        <w:t>Upgrade to the latest version to address to issue.</w:t>
      </w:r>
      <w:r>
        <w:rPr>
          <w:rStyle w:val="underline"/>
        </w:rPr>
        <w:br/>
      </w:r>
      <w:r>
        <w:rPr>
          <w:rStyle w:val="underline"/>
          <w:b/>
          <w:bCs/>
        </w:rPr>
        <w:t>Attribution</w:t>
      </w:r>
      <w:r>
        <w:rPr>
          <w:rStyle w:val="underline"/>
        </w:rPr>
        <w:t xml:space="preserve">: </w:t>
      </w:r>
      <w:hyperlink r:id="rId19" w:history="1">
        <w:r w:rsidRPr="006D1256">
          <w:rPr>
            <w:rStyle w:val="Hyperlink"/>
          </w:rPr>
          <w:t>NVD Spring Boot Vulnerabilities</w:t>
        </w:r>
      </w:hyperlink>
    </w:p>
    <w:p w14:paraId="28571452" w14:textId="77777777" w:rsidR="00F925EE" w:rsidRPr="00B72A22" w:rsidRDefault="00F925EE" w:rsidP="00F925EE">
      <w:pPr>
        <w:pStyle w:val="ListParagraph"/>
        <w:suppressAutoHyphens/>
        <w:spacing w:after="0" w:line="240" w:lineRule="auto"/>
        <w:rPr>
          <w:rFonts w:cstheme="minorHAnsi"/>
        </w:rPr>
      </w:pPr>
    </w:p>
    <w:p w14:paraId="2FB34922"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eastAsiaTheme="majorEastAsia" w:cstheme="minorHAnsi"/>
        </w:rPr>
        <w:t>spring-boot-starter-web-2.2.4.RELEASE.jar</w:t>
      </w:r>
    </w:p>
    <w:p w14:paraId="0C0971CD" w14:textId="77777777" w:rsidR="00F925EE" w:rsidRPr="00AF3427" w:rsidRDefault="00F925EE" w:rsidP="00F925EE">
      <w:pPr>
        <w:suppressAutoHyphens/>
        <w:spacing w:after="0" w:line="240" w:lineRule="auto"/>
        <w:ind w:left="720"/>
        <w:rPr>
          <w:rFonts w:cstheme="minorHAnsi"/>
        </w:rPr>
      </w:pPr>
      <w:r w:rsidRPr="00AF3427">
        <w:rPr>
          <w:rFonts w:cstheme="minorHAnsi"/>
          <w:b/>
          <w:bCs/>
        </w:rPr>
        <w:t>Description</w:t>
      </w:r>
      <w:r w:rsidRPr="00AF3427">
        <w:rPr>
          <w:rFonts w:cstheme="minorHAnsi"/>
        </w:rPr>
        <w:t>: Starter for building web, including RESTful, applications using Spring MVC. Uses Tomcat as the default embedded container.</w:t>
      </w:r>
    </w:p>
    <w:p w14:paraId="615F6DC8" w14:textId="77777777" w:rsidR="00F925EE" w:rsidRPr="003C73E3" w:rsidRDefault="00F925EE" w:rsidP="00F925EE">
      <w:pPr>
        <w:suppressAutoHyphens/>
        <w:spacing w:after="0" w:line="240" w:lineRule="auto"/>
        <w:ind w:firstLine="720"/>
        <w:rPr>
          <w:rFonts w:cstheme="minorHAnsi"/>
        </w:rPr>
      </w:pPr>
      <w:r w:rsidRPr="003C73E3">
        <w:rPr>
          <w:rFonts w:cstheme="minorHAnsi"/>
          <w:b/>
          <w:bCs/>
        </w:rPr>
        <w:t>Codes</w:t>
      </w:r>
      <w:r w:rsidRPr="003C73E3">
        <w:rPr>
          <w:rFonts w:cstheme="minorHAnsi"/>
        </w:rPr>
        <w:t>: CVE-2022-27772 </w:t>
      </w:r>
    </w:p>
    <w:p w14:paraId="25038739" w14:textId="77777777" w:rsidR="00F925EE" w:rsidRDefault="00F925EE" w:rsidP="00F925EE">
      <w:pPr>
        <w:suppressAutoHyphens/>
        <w:spacing w:after="0" w:line="240" w:lineRule="auto"/>
        <w:rPr>
          <w:rFonts w:cstheme="minorHAnsi"/>
        </w:rPr>
      </w:pPr>
      <w:r>
        <w:rPr>
          <w:rFonts w:cstheme="minorHAnsi"/>
        </w:rPr>
        <w:tab/>
      </w:r>
    </w:p>
    <w:p w14:paraId="136748F6"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 Upgrade to the latest version to address to issue.</w:t>
      </w:r>
      <w:r>
        <w:rPr>
          <w:rStyle w:val="underline"/>
        </w:rPr>
        <w:br/>
      </w:r>
      <w:r>
        <w:rPr>
          <w:rStyle w:val="underline"/>
          <w:b/>
          <w:bCs/>
        </w:rPr>
        <w:t>Attribution</w:t>
      </w:r>
      <w:r>
        <w:rPr>
          <w:rStyle w:val="underline"/>
        </w:rPr>
        <w:t xml:space="preserve">: </w:t>
      </w:r>
      <w:hyperlink r:id="rId20" w:history="1">
        <w:r>
          <w:rPr>
            <w:rStyle w:val="Hyperlink"/>
          </w:rPr>
          <w:t>NVD Sprint Boot Starter Vulnerabilities</w:t>
        </w:r>
      </w:hyperlink>
    </w:p>
    <w:p w14:paraId="7C66C221" w14:textId="77777777" w:rsidR="00F925EE" w:rsidRPr="00C1337A" w:rsidRDefault="00F925EE" w:rsidP="00F925EE">
      <w:pPr>
        <w:suppressAutoHyphens/>
        <w:spacing w:after="0" w:line="240" w:lineRule="auto"/>
        <w:rPr>
          <w:rFonts w:cstheme="minorHAnsi"/>
        </w:rPr>
      </w:pPr>
    </w:p>
    <w:p w14:paraId="0D32781C"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spring-core-5.2.3.RELEASE.jar</w:t>
      </w:r>
    </w:p>
    <w:p w14:paraId="6436710F"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Spring Core</w:t>
      </w:r>
    </w:p>
    <w:p w14:paraId="179C30B5" w14:textId="77777777" w:rsidR="00F925EE" w:rsidRDefault="00F925EE" w:rsidP="00F925EE">
      <w:pPr>
        <w:suppressAutoHyphens/>
        <w:spacing w:after="0" w:line="240" w:lineRule="auto"/>
        <w:ind w:left="720"/>
        <w:rPr>
          <w:rFonts w:cstheme="minorHAnsi"/>
        </w:rPr>
      </w:pPr>
      <w:r w:rsidRPr="003C73E3">
        <w:rPr>
          <w:rFonts w:cstheme="minorHAnsi"/>
          <w:b/>
          <w:bCs/>
        </w:rPr>
        <w:t>Codes</w:t>
      </w:r>
      <w:r w:rsidRPr="003C73E3">
        <w:rPr>
          <w:rFonts w:cstheme="minorHAnsi"/>
        </w:rPr>
        <w:t>: CVE-2022-22965, CVE-2021-22118, CVE-2020-5421, CVE-2022-22950, CVE-2022-22971, CVE-2022-22968, CVE-2022-22970, CVE-2021-22060, CVE-2021-22096 </w:t>
      </w:r>
    </w:p>
    <w:p w14:paraId="5E054494" w14:textId="77777777" w:rsidR="00F925EE" w:rsidRDefault="00F925EE" w:rsidP="00F925EE">
      <w:pPr>
        <w:suppressAutoHyphens/>
        <w:spacing w:after="0" w:line="240" w:lineRule="auto"/>
        <w:rPr>
          <w:rFonts w:cstheme="minorHAnsi"/>
        </w:rPr>
      </w:pPr>
      <w:r>
        <w:rPr>
          <w:rFonts w:cstheme="minorHAnsi"/>
        </w:rPr>
        <w:tab/>
      </w:r>
    </w:p>
    <w:p w14:paraId="0B24BDC8"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 Upgrade to the latest version to address to issues.</w:t>
      </w:r>
      <w:r>
        <w:rPr>
          <w:rStyle w:val="underline"/>
        </w:rPr>
        <w:br/>
      </w:r>
      <w:r>
        <w:rPr>
          <w:rStyle w:val="underline"/>
          <w:b/>
          <w:bCs/>
        </w:rPr>
        <w:t>Attribution</w:t>
      </w:r>
      <w:r>
        <w:rPr>
          <w:rStyle w:val="underline"/>
        </w:rPr>
        <w:t xml:space="preserve">: </w:t>
      </w:r>
      <w:hyperlink r:id="rId21" w:history="1">
        <w:r w:rsidRPr="00462792">
          <w:rPr>
            <w:rStyle w:val="Hyperlink"/>
          </w:rPr>
          <w:t>NVD Spring Core Vulnerabilities</w:t>
        </w:r>
      </w:hyperlink>
    </w:p>
    <w:p w14:paraId="1B91573C" w14:textId="77777777" w:rsidR="00F925EE" w:rsidRDefault="00F925EE" w:rsidP="00F925EE">
      <w:pPr>
        <w:suppressAutoHyphens/>
        <w:spacing w:after="0" w:line="240" w:lineRule="auto"/>
        <w:rPr>
          <w:rFonts w:cstheme="minorHAnsi"/>
        </w:rPr>
      </w:pPr>
    </w:p>
    <w:p w14:paraId="31CC4767" w14:textId="77777777" w:rsidR="00F925EE" w:rsidRPr="00C1337A" w:rsidRDefault="00F925EE" w:rsidP="00F925EE">
      <w:pPr>
        <w:suppressAutoHyphens/>
        <w:spacing w:after="0" w:line="240" w:lineRule="auto"/>
        <w:rPr>
          <w:rFonts w:cstheme="minorHAnsi"/>
        </w:rPr>
      </w:pPr>
    </w:p>
    <w:p w14:paraId="04DC1383"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spring-web-5.2.3.RELEASE.jar</w:t>
      </w:r>
    </w:p>
    <w:p w14:paraId="09E53AF2"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Spring Web</w:t>
      </w:r>
    </w:p>
    <w:p w14:paraId="3A130BCA" w14:textId="77777777" w:rsidR="00F925EE" w:rsidRPr="003C73E3" w:rsidRDefault="00F925EE" w:rsidP="00F925EE">
      <w:pPr>
        <w:suppressAutoHyphens/>
        <w:spacing w:after="0" w:line="240" w:lineRule="auto"/>
        <w:ind w:left="720"/>
        <w:rPr>
          <w:rFonts w:cstheme="minorHAnsi"/>
        </w:rPr>
      </w:pPr>
      <w:r w:rsidRPr="003C73E3">
        <w:rPr>
          <w:rFonts w:cstheme="minorHAnsi"/>
          <w:b/>
          <w:bCs/>
        </w:rPr>
        <w:t>Codes</w:t>
      </w:r>
      <w:r w:rsidRPr="003C73E3">
        <w:rPr>
          <w:rFonts w:cstheme="minorHAnsi"/>
        </w:rPr>
        <w:t>: CVE-2016-1000027, CVE-2022-22965, CVE-2021-22118, CVE-2020-5421, CVE-2022-22950, CVE-2022-22971, CVE-2022-22968, CVE-2022-22970, CVE-2021-22060, CVE-2021-22096.</w:t>
      </w:r>
    </w:p>
    <w:p w14:paraId="07B80EDE" w14:textId="77777777" w:rsidR="00F925EE" w:rsidRDefault="00F925EE" w:rsidP="00F925EE">
      <w:pPr>
        <w:suppressAutoHyphens/>
        <w:spacing w:after="0" w:line="240" w:lineRule="auto"/>
        <w:rPr>
          <w:rFonts w:cstheme="minorHAnsi"/>
        </w:rPr>
      </w:pPr>
      <w:r>
        <w:rPr>
          <w:rFonts w:cstheme="minorHAnsi"/>
        </w:rPr>
        <w:tab/>
      </w:r>
    </w:p>
    <w:p w14:paraId="3B1EFCE4"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 Upgrade to the latest version to address to issues.</w:t>
      </w:r>
      <w:r>
        <w:rPr>
          <w:rStyle w:val="underline"/>
        </w:rPr>
        <w:br/>
      </w:r>
      <w:r>
        <w:rPr>
          <w:rStyle w:val="underline"/>
          <w:b/>
          <w:bCs/>
        </w:rPr>
        <w:t>Attribution</w:t>
      </w:r>
      <w:r>
        <w:rPr>
          <w:rStyle w:val="underline"/>
        </w:rPr>
        <w:t xml:space="preserve">: </w:t>
      </w:r>
      <w:hyperlink r:id="rId22" w:history="1">
        <w:r w:rsidRPr="00E44082">
          <w:rPr>
            <w:rStyle w:val="Hyperlink"/>
          </w:rPr>
          <w:t>NVD Spring Web Vulnerabilities</w:t>
        </w:r>
      </w:hyperlink>
    </w:p>
    <w:p w14:paraId="2ED8910B" w14:textId="77777777" w:rsidR="00F925EE" w:rsidRPr="00C1337A" w:rsidRDefault="00F925EE" w:rsidP="00F925EE">
      <w:pPr>
        <w:suppressAutoHyphens/>
        <w:spacing w:after="0" w:line="240" w:lineRule="auto"/>
        <w:rPr>
          <w:rFonts w:cstheme="minorHAnsi"/>
        </w:rPr>
      </w:pPr>
    </w:p>
    <w:p w14:paraId="45412125"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spring-webmvc-5.2.3.RELEASE.jar</w:t>
      </w:r>
    </w:p>
    <w:p w14:paraId="6EA17396"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Spring Web MVC</w:t>
      </w:r>
    </w:p>
    <w:p w14:paraId="42DC37F4" w14:textId="77777777" w:rsidR="00F925EE" w:rsidRPr="003C73E3" w:rsidRDefault="00F925EE" w:rsidP="00F925EE">
      <w:pPr>
        <w:suppressAutoHyphens/>
        <w:spacing w:after="0" w:line="240" w:lineRule="auto"/>
        <w:ind w:left="720"/>
        <w:rPr>
          <w:rFonts w:cstheme="minorHAnsi"/>
        </w:rPr>
      </w:pPr>
      <w:r w:rsidRPr="003C73E3">
        <w:rPr>
          <w:rFonts w:cstheme="minorHAnsi"/>
          <w:b/>
          <w:bCs/>
        </w:rPr>
        <w:t>Codes</w:t>
      </w:r>
      <w:r w:rsidRPr="003C73E3">
        <w:rPr>
          <w:rFonts w:cstheme="minorHAnsi"/>
        </w:rPr>
        <w:t>: CVE-2022-22965, CVE-2021-22118, CVE-2020-5421, CVE-2022-22950, CVE-2022-22971, CVE-2022-22968, CVE-2022-22970, CVE-2021-22060, CVE-2021-22096</w:t>
      </w:r>
    </w:p>
    <w:p w14:paraId="155B6C3A" w14:textId="77777777" w:rsidR="00F925EE" w:rsidRDefault="00F925EE" w:rsidP="00F925EE">
      <w:pPr>
        <w:suppressAutoHyphens/>
        <w:spacing w:after="0" w:line="240" w:lineRule="auto"/>
        <w:rPr>
          <w:rFonts w:cstheme="minorHAnsi"/>
        </w:rPr>
      </w:pPr>
      <w:r>
        <w:rPr>
          <w:rFonts w:cstheme="minorHAnsi"/>
        </w:rPr>
        <w:tab/>
      </w:r>
    </w:p>
    <w:p w14:paraId="6F53A5B7"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227769">
        <w:rPr>
          <w:rStyle w:val="underline"/>
        </w:rPr>
        <w:t xml:space="preserve"> </w:t>
      </w:r>
      <w:r>
        <w:rPr>
          <w:rStyle w:val="underline"/>
        </w:rPr>
        <w:t>Upgrade to the latest version to address to issues.</w:t>
      </w:r>
      <w:r>
        <w:rPr>
          <w:rStyle w:val="underline"/>
        </w:rPr>
        <w:br/>
      </w:r>
      <w:r>
        <w:rPr>
          <w:rStyle w:val="underline"/>
          <w:b/>
          <w:bCs/>
        </w:rPr>
        <w:t>Attribution</w:t>
      </w:r>
      <w:r>
        <w:rPr>
          <w:rStyle w:val="underline"/>
        </w:rPr>
        <w:t xml:space="preserve">: </w:t>
      </w:r>
      <w:hyperlink r:id="rId23" w:history="1">
        <w:r>
          <w:rPr>
            <w:rStyle w:val="Hyperlink"/>
          </w:rPr>
          <w:t>NVD Spring Web MVC Vulnerabilities</w:t>
        </w:r>
      </w:hyperlink>
    </w:p>
    <w:p w14:paraId="7709439B" w14:textId="77777777" w:rsidR="00F925EE" w:rsidRPr="00C1337A" w:rsidRDefault="00F925EE" w:rsidP="00F925EE">
      <w:pPr>
        <w:suppressAutoHyphens/>
        <w:spacing w:after="0" w:line="240" w:lineRule="auto"/>
        <w:rPr>
          <w:rFonts w:cstheme="minorHAnsi"/>
        </w:rPr>
      </w:pPr>
    </w:p>
    <w:p w14:paraId="39738154"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tomcat-embed-core-9.0.30.jar</w:t>
      </w:r>
    </w:p>
    <w:p w14:paraId="1F353C46"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Core Tomcat implementation.</w:t>
      </w:r>
    </w:p>
    <w:p w14:paraId="58560B37" w14:textId="77777777" w:rsidR="00F925EE" w:rsidRPr="003C73E3" w:rsidRDefault="00F925EE" w:rsidP="00F925EE">
      <w:pPr>
        <w:suppressAutoHyphens/>
        <w:spacing w:after="0" w:line="240" w:lineRule="auto"/>
        <w:ind w:left="720"/>
        <w:rPr>
          <w:rFonts w:cstheme="minorHAnsi"/>
        </w:rPr>
      </w:pPr>
      <w:r w:rsidRPr="003C73E3">
        <w:rPr>
          <w:rFonts w:cstheme="minorHAnsi"/>
          <w:b/>
          <w:bCs/>
        </w:rPr>
        <w:t>Codes</w:t>
      </w:r>
      <w:r w:rsidRPr="003C73E3">
        <w:rPr>
          <w:rFonts w:cstheme="minorHAnsi"/>
        </w:rPr>
        <w:t>: CVE-2020-1938, CVE-2020-11996, CVE-2020-13934, CVE-2020-13935, CVE-2020-17527, CVE-2021-25122, CVE-2021-41079, CVE-2022-29885, CVE-2022-42252, CVE-2020-9484, CVE-2021-25329, CVE-2021-30640, CVE-2022-34305, CVE-2021-24122, CVE-2021-33037, CVE-2019-17569, CVE-2020-1935, CVE-2020-13943, CVE-2021-43980.</w:t>
      </w:r>
    </w:p>
    <w:p w14:paraId="77F92940" w14:textId="77777777" w:rsidR="00F925EE" w:rsidRDefault="00F925EE" w:rsidP="00F925EE">
      <w:pPr>
        <w:suppressAutoHyphens/>
        <w:spacing w:after="0" w:line="240" w:lineRule="auto"/>
        <w:rPr>
          <w:rFonts w:cstheme="minorHAnsi"/>
        </w:rPr>
      </w:pPr>
      <w:r>
        <w:rPr>
          <w:rFonts w:cstheme="minorHAnsi"/>
        </w:rPr>
        <w:tab/>
      </w:r>
    </w:p>
    <w:p w14:paraId="2CB06826" w14:textId="77777777" w:rsidR="00F925EE" w:rsidRPr="00C1337A" w:rsidRDefault="00F925EE" w:rsidP="00F925EE">
      <w:pPr>
        <w:pStyle w:val="ListParagraph"/>
        <w:spacing w:after="160" w:line="259" w:lineRule="auto"/>
        <w:rPr>
          <w:rStyle w:val="underline"/>
          <w:sz w:val="24"/>
        </w:rPr>
      </w:pPr>
      <w:r w:rsidRPr="00542024">
        <w:rPr>
          <w:rStyle w:val="underline"/>
          <w:b/>
          <w:bCs/>
        </w:rPr>
        <w:t>Recommended Solution</w:t>
      </w:r>
      <w:r>
        <w:rPr>
          <w:rStyle w:val="underline"/>
        </w:rPr>
        <w:t>:</w:t>
      </w:r>
      <w:r w:rsidRPr="00227769">
        <w:rPr>
          <w:rStyle w:val="underline"/>
        </w:rPr>
        <w:t xml:space="preserve"> </w:t>
      </w:r>
      <w:r>
        <w:rPr>
          <w:rStyle w:val="underline"/>
        </w:rPr>
        <w:t>Upgrade to the latest version to address to issues.</w:t>
      </w:r>
      <w:r>
        <w:rPr>
          <w:rStyle w:val="underline"/>
        </w:rPr>
        <w:br/>
      </w:r>
      <w:r>
        <w:rPr>
          <w:rStyle w:val="underline"/>
          <w:b/>
          <w:bCs/>
        </w:rPr>
        <w:t>Attribution</w:t>
      </w:r>
      <w:r>
        <w:rPr>
          <w:rStyle w:val="underline"/>
        </w:rPr>
        <w:t xml:space="preserve">: </w:t>
      </w:r>
      <w:hyperlink r:id="rId24" w:history="1">
        <w:r w:rsidRPr="00863889">
          <w:rPr>
            <w:rStyle w:val="Hyperlink"/>
          </w:rPr>
          <w:t>NVD Tomcat Embed Core Vulnerabilities</w:t>
        </w:r>
      </w:hyperlink>
    </w:p>
    <w:p w14:paraId="069842DD" w14:textId="77777777" w:rsidR="00F925EE" w:rsidRPr="00C1337A" w:rsidRDefault="00F925EE" w:rsidP="00F925EE">
      <w:pPr>
        <w:suppressAutoHyphens/>
        <w:spacing w:after="0" w:line="240" w:lineRule="auto"/>
        <w:rPr>
          <w:rFonts w:cstheme="minorHAnsi"/>
        </w:rPr>
      </w:pPr>
    </w:p>
    <w:p w14:paraId="1A49CF96" w14:textId="77777777" w:rsidR="00F925EE" w:rsidRPr="00B72A22" w:rsidRDefault="00F925EE" w:rsidP="00F925EE">
      <w:pPr>
        <w:pStyle w:val="ListParagraph"/>
        <w:numPr>
          <w:ilvl w:val="0"/>
          <w:numId w:val="20"/>
        </w:numPr>
        <w:suppressAutoHyphens/>
        <w:spacing w:after="0" w:line="240" w:lineRule="auto"/>
        <w:rPr>
          <w:rFonts w:cstheme="minorHAnsi"/>
        </w:rPr>
      </w:pPr>
      <w:r w:rsidRPr="003C15F3">
        <w:rPr>
          <w:rFonts w:cstheme="minorHAnsi"/>
          <w:b/>
          <w:bCs/>
        </w:rPr>
        <w:t>Dependency</w:t>
      </w:r>
      <w:r>
        <w:rPr>
          <w:rFonts w:cstheme="minorHAnsi"/>
        </w:rPr>
        <w:t xml:space="preserve">: </w:t>
      </w:r>
      <w:r w:rsidRPr="00B72A22">
        <w:rPr>
          <w:rFonts w:cstheme="minorHAnsi"/>
        </w:rPr>
        <w:t>tomcat-embed-websocket-9.0.30.jar</w:t>
      </w:r>
    </w:p>
    <w:p w14:paraId="1CAD62EB" w14:textId="77777777" w:rsidR="00F925EE" w:rsidRPr="00AF3427" w:rsidRDefault="00F925EE" w:rsidP="00F925EE">
      <w:pPr>
        <w:suppressAutoHyphens/>
        <w:spacing w:after="0" w:line="240" w:lineRule="auto"/>
        <w:ind w:firstLine="720"/>
        <w:rPr>
          <w:rFonts w:cstheme="minorHAnsi"/>
        </w:rPr>
      </w:pPr>
      <w:r w:rsidRPr="00AF3427">
        <w:rPr>
          <w:rFonts w:cstheme="minorHAnsi"/>
          <w:b/>
          <w:bCs/>
        </w:rPr>
        <w:t>Description</w:t>
      </w:r>
      <w:r w:rsidRPr="00AF3427">
        <w:rPr>
          <w:rFonts w:cstheme="minorHAnsi"/>
        </w:rPr>
        <w:t xml:space="preserve">: Core Tomcat implementation. </w:t>
      </w:r>
    </w:p>
    <w:p w14:paraId="42B89867" w14:textId="77777777" w:rsidR="00F925EE" w:rsidRDefault="00F925EE" w:rsidP="00F925EE">
      <w:pPr>
        <w:ind w:left="720"/>
        <w:rPr>
          <w:rFonts w:cstheme="minorHAnsi"/>
        </w:rPr>
      </w:pPr>
      <w:r w:rsidRPr="003C73E3">
        <w:rPr>
          <w:rFonts w:cstheme="minorHAnsi"/>
          <w:b/>
          <w:bCs/>
        </w:rPr>
        <w:t>Codes</w:t>
      </w:r>
      <w:r w:rsidRPr="003C73E3">
        <w:rPr>
          <w:rFonts w:cstheme="minorHAnsi"/>
        </w:rPr>
        <w:t>: CVE-2020-1938, CVE-2020-8022, CVE-2020-11996, CVE-2020-13934, CVE-2020-13935, CVE-2020-17527, CVE-2021-25122, CVE-2021-41079, CVE-2022-29885, CVE-2022-42252, CVE-2020-9484, CVE-2021-25329, CVE-2021-30640, CVE-2022-34305, CVE-2021-24122, CVE-2021-33037, CVE-2019-17569, CVE-2020-1935, CVE-2020-13943, CVE-2021-43980.</w:t>
      </w:r>
    </w:p>
    <w:p w14:paraId="3EBB88C0" w14:textId="77777777" w:rsidR="00F925EE" w:rsidRPr="00C1337A" w:rsidRDefault="00F925EE" w:rsidP="00F925EE">
      <w:pPr>
        <w:pStyle w:val="ListParagraph"/>
        <w:spacing w:after="160" w:line="259" w:lineRule="auto"/>
        <w:rPr>
          <w:sz w:val="24"/>
        </w:rPr>
      </w:pPr>
      <w:r w:rsidRPr="00542024">
        <w:rPr>
          <w:rStyle w:val="underline"/>
          <w:b/>
          <w:bCs/>
        </w:rPr>
        <w:t>Recommended Solution</w:t>
      </w:r>
      <w:r>
        <w:rPr>
          <w:rStyle w:val="underline"/>
        </w:rPr>
        <w:t>:</w:t>
      </w:r>
      <w:r w:rsidRPr="00227769">
        <w:rPr>
          <w:rStyle w:val="underline"/>
        </w:rPr>
        <w:t xml:space="preserve"> </w:t>
      </w:r>
      <w:r>
        <w:rPr>
          <w:rStyle w:val="underline"/>
        </w:rPr>
        <w:t>Upgrade to the latest version to address to issues.</w:t>
      </w:r>
      <w:r>
        <w:rPr>
          <w:rStyle w:val="underline"/>
        </w:rPr>
        <w:br/>
      </w:r>
      <w:r>
        <w:rPr>
          <w:rStyle w:val="underline"/>
          <w:b/>
          <w:bCs/>
        </w:rPr>
        <w:t>Attribution</w:t>
      </w:r>
      <w:r>
        <w:rPr>
          <w:rStyle w:val="underline"/>
        </w:rPr>
        <w:t xml:space="preserve">: </w:t>
      </w:r>
      <w:hyperlink r:id="rId25" w:history="1">
        <w:r>
          <w:rPr>
            <w:rStyle w:val="Hyperlink"/>
          </w:rPr>
          <w:t>NVD Tomcat Embed WebSocket Vulnerabilities</w:t>
        </w:r>
      </w:hyperlink>
    </w:p>
    <w:p w14:paraId="3B7A05B7" w14:textId="77777777" w:rsidR="00F925EE" w:rsidRPr="001650C9" w:rsidRDefault="00F925EE" w:rsidP="00F925EE">
      <w:pPr>
        <w:suppressAutoHyphens/>
        <w:spacing w:after="0" w:line="240" w:lineRule="auto"/>
        <w:contextualSpacing/>
        <w:rPr>
          <w:rFonts w:cstheme="minorHAnsi"/>
        </w:rPr>
      </w:pPr>
    </w:p>
    <w:p w14:paraId="533A20C2" w14:textId="77777777" w:rsidR="00F925EE" w:rsidRPr="001650C9" w:rsidRDefault="00F925EE" w:rsidP="00F925EE">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7807A62A" w14:textId="77777777" w:rsidR="00F925EE" w:rsidRPr="001650C9" w:rsidRDefault="00F925EE" w:rsidP="00F925EE">
      <w:pPr>
        <w:pStyle w:val="NormalWeb"/>
        <w:suppressAutoHyphens/>
        <w:spacing w:before="0" w:beforeAutospacing="0" w:after="0" w:afterAutospacing="0" w:line="240" w:lineRule="auto"/>
        <w:contextualSpacing/>
        <w:rPr>
          <w:rFonts w:asciiTheme="minorHAnsi" w:hAnsiTheme="minorHAnsi" w:cstheme="minorHAnsi"/>
        </w:rPr>
      </w:pPr>
    </w:p>
    <w:p w14:paraId="587E847B" w14:textId="77777777" w:rsidR="00F925EE" w:rsidRDefault="00F925EE" w:rsidP="00F925EE">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o fix each vulnerability I found in the manual review of the code, I recommend the following:</w:t>
      </w:r>
    </w:p>
    <w:p w14:paraId="08AD39D4"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Input Validation: </w:t>
      </w:r>
    </w:p>
    <w:p w14:paraId="78903701"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 Implement input validation in the </w:t>
      </w:r>
      <w:proofErr w:type="spellStart"/>
      <w:r w:rsidRPr="00E309EA">
        <w:rPr>
          <w:rFonts w:eastAsia="Times New Roman" w:cstheme="minorHAnsi"/>
        </w:rPr>
        <w:t>GreetingController</w:t>
      </w:r>
      <w:proofErr w:type="spellEnd"/>
      <w:r w:rsidRPr="00E309EA">
        <w:rPr>
          <w:rFonts w:eastAsia="Times New Roman" w:cstheme="minorHAnsi"/>
        </w:rPr>
        <w:t xml:space="preserve"> class to prevent users from inputting any value for the name parameter. </w:t>
      </w:r>
    </w:p>
    <w:p w14:paraId="4F9B1C05"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Implement input validation for the “</w:t>
      </w:r>
      <w:proofErr w:type="spellStart"/>
      <w:r w:rsidRPr="00E309EA">
        <w:rPr>
          <w:rFonts w:eastAsia="Times New Roman" w:cstheme="minorHAnsi"/>
        </w:rPr>
        <w:t>business_name</w:t>
      </w:r>
      <w:proofErr w:type="spellEnd"/>
      <w:r w:rsidRPr="00E309EA">
        <w:rPr>
          <w:rFonts w:eastAsia="Times New Roman" w:cstheme="minorHAnsi"/>
        </w:rPr>
        <w:t xml:space="preserve">” parameter in the </w:t>
      </w:r>
      <w:proofErr w:type="spellStart"/>
      <w:r w:rsidRPr="00E309EA">
        <w:rPr>
          <w:rFonts w:eastAsia="Times New Roman" w:cstheme="minorHAnsi"/>
        </w:rPr>
        <w:t>CRUDController</w:t>
      </w:r>
      <w:proofErr w:type="spellEnd"/>
      <w:r w:rsidRPr="00E309EA">
        <w:rPr>
          <w:rFonts w:eastAsia="Times New Roman" w:cstheme="minorHAnsi"/>
        </w:rPr>
        <w:t xml:space="preserve"> class to prevent SQL injection attacks.</w:t>
      </w:r>
    </w:p>
    <w:p w14:paraId="0C8ED2FF" w14:textId="77777777" w:rsidR="00F925EE" w:rsidRPr="00A24645" w:rsidRDefault="00F925EE" w:rsidP="00F925EE">
      <w:pPr>
        <w:spacing w:before="100" w:beforeAutospacing="1" w:after="100" w:afterAutospacing="1" w:line="240" w:lineRule="auto"/>
        <w:ind w:left="1440"/>
        <w:contextualSpacing/>
        <w:rPr>
          <w:rFonts w:eastAsia="Times New Roman" w:cstheme="minorHAnsi"/>
        </w:rPr>
      </w:pPr>
    </w:p>
    <w:p w14:paraId="5E4138AE"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APIs: </w:t>
      </w:r>
    </w:p>
    <w:p w14:paraId="07286652"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Implement authentication and authorization for the read API in the </w:t>
      </w:r>
      <w:proofErr w:type="spellStart"/>
      <w:r w:rsidRPr="00E309EA">
        <w:rPr>
          <w:rFonts w:eastAsia="Times New Roman" w:cstheme="minorHAnsi"/>
        </w:rPr>
        <w:t>CRUDController</w:t>
      </w:r>
      <w:proofErr w:type="spellEnd"/>
      <w:r w:rsidRPr="00E309EA">
        <w:rPr>
          <w:rFonts w:eastAsia="Times New Roman" w:cstheme="minorHAnsi"/>
        </w:rPr>
        <w:t xml:space="preserve"> class to prevent unauthorized access to sensitive data.</w:t>
      </w:r>
    </w:p>
    <w:p w14:paraId="33EA1BFA" w14:textId="77777777" w:rsidR="00F925EE" w:rsidRPr="00E309EA" w:rsidRDefault="00F925EE" w:rsidP="00F925EE">
      <w:pPr>
        <w:spacing w:before="100" w:beforeAutospacing="1" w:after="100" w:afterAutospacing="1" w:line="240" w:lineRule="auto"/>
        <w:ind w:left="1440"/>
        <w:contextualSpacing/>
        <w:rPr>
          <w:rFonts w:eastAsia="Times New Roman" w:cstheme="minorHAnsi"/>
        </w:rPr>
      </w:pPr>
    </w:p>
    <w:p w14:paraId="37400489"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Cryptography: </w:t>
      </w:r>
    </w:p>
    <w:p w14:paraId="2DFAD6E2"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Implement cryptography to protect sensitive data by using the cryptography dependency in the code.</w:t>
      </w:r>
    </w:p>
    <w:p w14:paraId="0B127126" w14:textId="77777777" w:rsidR="00F925EE" w:rsidRPr="00E309EA" w:rsidRDefault="00F925EE" w:rsidP="00F925EE">
      <w:pPr>
        <w:spacing w:before="100" w:beforeAutospacing="1" w:after="100" w:afterAutospacing="1" w:line="240" w:lineRule="auto"/>
        <w:ind w:left="1440"/>
        <w:contextualSpacing/>
        <w:rPr>
          <w:rFonts w:eastAsia="Times New Roman" w:cstheme="minorHAnsi"/>
        </w:rPr>
      </w:pPr>
    </w:p>
    <w:p w14:paraId="5D8B787F"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Client/Server: </w:t>
      </w:r>
    </w:p>
    <w:p w14:paraId="4A9A9B18"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Implement secure communication protocols between the client and server to prevent data in transit from being vulnerable.</w:t>
      </w:r>
    </w:p>
    <w:p w14:paraId="283CC455" w14:textId="77777777" w:rsidR="00F925EE" w:rsidRPr="00E309EA" w:rsidRDefault="00F925EE" w:rsidP="00F925EE">
      <w:pPr>
        <w:spacing w:before="100" w:beforeAutospacing="1" w:after="100" w:afterAutospacing="1" w:line="240" w:lineRule="auto"/>
        <w:ind w:left="1440"/>
        <w:contextualSpacing/>
        <w:rPr>
          <w:rFonts w:eastAsia="Times New Roman" w:cstheme="minorHAnsi"/>
        </w:rPr>
      </w:pPr>
    </w:p>
    <w:p w14:paraId="3E44B7D6"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Code Error: </w:t>
      </w:r>
    </w:p>
    <w:p w14:paraId="6D4D671A"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Properly implement the setter and getter methods in the </w:t>
      </w:r>
      <w:proofErr w:type="spellStart"/>
      <w:r w:rsidRPr="00E309EA">
        <w:rPr>
          <w:rFonts w:eastAsia="Times New Roman" w:cstheme="minorHAnsi"/>
        </w:rPr>
        <w:t>myDateTime</w:t>
      </w:r>
      <w:proofErr w:type="spellEnd"/>
      <w:r w:rsidRPr="00E309EA">
        <w:rPr>
          <w:rFonts w:eastAsia="Times New Roman" w:cstheme="minorHAnsi"/>
        </w:rPr>
        <w:t xml:space="preserve"> class.</w:t>
      </w:r>
    </w:p>
    <w:p w14:paraId="4D7952E5" w14:textId="77777777" w:rsidR="00F925EE" w:rsidRPr="00E309EA" w:rsidRDefault="00F925EE" w:rsidP="00F925EE">
      <w:pPr>
        <w:spacing w:before="100" w:beforeAutospacing="1" w:after="100" w:afterAutospacing="1" w:line="240" w:lineRule="auto"/>
        <w:ind w:left="1440"/>
        <w:contextualSpacing/>
        <w:rPr>
          <w:rFonts w:eastAsia="Times New Roman" w:cstheme="minorHAnsi"/>
        </w:rPr>
      </w:pPr>
    </w:p>
    <w:p w14:paraId="426DFE2C"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lastRenderedPageBreak/>
        <w:t xml:space="preserve">Code Quality: </w:t>
      </w:r>
    </w:p>
    <w:p w14:paraId="10BCB5CE"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Remove hardcoded database connection string, username, and password from the </w:t>
      </w:r>
      <w:proofErr w:type="spellStart"/>
      <w:r w:rsidRPr="00E309EA">
        <w:rPr>
          <w:rFonts w:eastAsia="Times New Roman" w:cstheme="minorHAnsi"/>
        </w:rPr>
        <w:t>DocData</w:t>
      </w:r>
      <w:proofErr w:type="spellEnd"/>
      <w:r w:rsidRPr="00E309EA">
        <w:rPr>
          <w:rFonts w:eastAsia="Times New Roman" w:cstheme="minorHAnsi"/>
        </w:rPr>
        <w:t xml:space="preserve"> class and use configuration files to store them securely. </w:t>
      </w:r>
    </w:p>
    <w:p w14:paraId="32974ED1"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Set access modifiers for variables in the customer class to prevent them from being accessed or modified from anywhere in the code.</w:t>
      </w:r>
    </w:p>
    <w:p w14:paraId="71B77D7E" w14:textId="77777777" w:rsidR="00F925EE" w:rsidRPr="00E309EA" w:rsidRDefault="00F925EE" w:rsidP="00F925EE">
      <w:pPr>
        <w:spacing w:before="100" w:beforeAutospacing="1" w:after="100" w:afterAutospacing="1" w:line="240" w:lineRule="auto"/>
        <w:ind w:left="1440"/>
        <w:contextualSpacing/>
        <w:rPr>
          <w:rFonts w:eastAsia="Times New Roman" w:cstheme="minorHAnsi"/>
        </w:rPr>
      </w:pPr>
    </w:p>
    <w:p w14:paraId="27563540" w14:textId="77777777" w:rsidR="00F925EE" w:rsidRDefault="00F925EE" w:rsidP="00F925EE">
      <w:pPr>
        <w:numPr>
          <w:ilvl w:val="0"/>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Encapsulation: </w:t>
      </w:r>
    </w:p>
    <w:p w14:paraId="31459013"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 xml:space="preserve">Set the public variables in the </w:t>
      </w:r>
      <w:proofErr w:type="spellStart"/>
      <w:r w:rsidRPr="00E309EA">
        <w:rPr>
          <w:rFonts w:eastAsia="Times New Roman" w:cstheme="minorHAnsi"/>
        </w:rPr>
        <w:t>myDateTime</w:t>
      </w:r>
      <w:proofErr w:type="spellEnd"/>
      <w:r w:rsidRPr="00E309EA">
        <w:rPr>
          <w:rFonts w:eastAsia="Times New Roman" w:cstheme="minorHAnsi"/>
        </w:rPr>
        <w:t xml:space="preserve"> class to private to prevent them from being accessed or modified from anywhere in the code. </w:t>
      </w:r>
    </w:p>
    <w:p w14:paraId="30B70F8F" w14:textId="77777777" w:rsidR="00F925EE" w:rsidRDefault="00F925EE" w:rsidP="00F925EE">
      <w:pPr>
        <w:numPr>
          <w:ilvl w:val="1"/>
          <w:numId w:val="22"/>
        </w:numPr>
        <w:spacing w:before="100" w:beforeAutospacing="1" w:after="100" w:afterAutospacing="1" w:line="240" w:lineRule="auto"/>
        <w:contextualSpacing/>
        <w:rPr>
          <w:rFonts w:eastAsia="Times New Roman" w:cstheme="minorHAnsi"/>
        </w:rPr>
      </w:pPr>
      <w:r w:rsidRPr="00E309EA">
        <w:rPr>
          <w:rFonts w:eastAsia="Times New Roman" w:cstheme="minorHAnsi"/>
        </w:rPr>
        <w:t>Set the “</w:t>
      </w:r>
      <w:proofErr w:type="spellStart"/>
      <w:r w:rsidRPr="00E309EA">
        <w:rPr>
          <w:rFonts w:eastAsia="Times New Roman" w:cstheme="minorHAnsi"/>
        </w:rPr>
        <w:t>account_balance</w:t>
      </w:r>
      <w:proofErr w:type="spellEnd"/>
      <w:r w:rsidRPr="00E309EA">
        <w:rPr>
          <w:rFonts w:eastAsia="Times New Roman" w:cstheme="minorHAnsi"/>
        </w:rPr>
        <w:t>” variable in the customer class to private to prevent it from being accessed or modified from anywhere in the code.</w:t>
      </w:r>
    </w:p>
    <w:p w14:paraId="1F565E57" w14:textId="77777777" w:rsidR="00F925EE" w:rsidRDefault="00F925EE" w:rsidP="00F925EE">
      <w:pPr>
        <w:spacing w:before="100" w:beforeAutospacing="1" w:after="100" w:afterAutospacing="1" w:line="240" w:lineRule="auto"/>
        <w:contextualSpacing/>
        <w:rPr>
          <w:rFonts w:eastAsia="Times New Roman" w:cstheme="minorHAnsi"/>
        </w:rPr>
      </w:pPr>
    </w:p>
    <w:p w14:paraId="397570E0" w14:textId="79DC9BEA" w:rsidR="00974AE3" w:rsidRPr="00F925EE" w:rsidRDefault="00F925EE" w:rsidP="00F925EE">
      <w:pPr>
        <w:spacing w:before="100" w:beforeAutospacing="1" w:after="100" w:afterAutospacing="1" w:line="240" w:lineRule="auto"/>
        <w:ind w:firstLine="720"/>
        <w:contextualSpacing/>
        <w:rPr>
          <w:rFonts w:eastAsia="Times New Roman" w:cstheme="minorHAnsi"/>
        </w:rPr>
      </w:pPr>
      <w:r w:rsidRPr="00F925EE">
        <w:rPr>
          <w:rFonts w:eastAsia="Times New Roman"/>
        </w:rPr>
        <w:t>To fix all the dependencies from the static testing report, I recommend upgrading them all to their latest versions to address the security issues. Once all of these changes have been implemented, I recommend conducting a new assessment to make sure that all of the vulnerabilities have been addressed and that the code is secure.</w:t>
      </w:r>
    </w:p>
    <w:sectPr w:rsidR="00974AE3" w:rsidRPr="00F925EE" w:rsidSect="00C41B36">
      <w:headerReference w:type="default" r:id="rId26"/>
      <w:footerReference w:type="even"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40D75" w14:textId="77777777" w:rsidR="00F74052" w:rsidRDefault="00F74052" w:rsidP="002F3F84">
      <w:r>
        <w:separator/>
      </w:r>
    </w:p>
  </w:endnote>
  <w:endnote w:type="continuationSeparator" w:id="0">
    <w:p w14:paraId="12EFC747" w14:textId="77777777" w:rsidR="00F74052" w:rsidRDefault="00F74052" w:rsidP="002F3F84">
      <w:r>
        <w:continuationSeparator/>
      </w:r>
    </w:p>
  </w:endnote>
  <w:endnote w:type="continuationNotice" w:id="1">
    <w:p w14:paraId="4570B0D6" w14:textId="77777777" w:rsidR="00F74052" w:rsidRDefault="00F7405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DAF12D" w14:textId="77777777" w:rsidR="00F74052" w:rsidRDefault="00F74052" w:rsidP="002F3F84">
      <w:r>
        <w:separator/>
      </w:r>
    </w:p>
  </w:footnote>
  <w:footnote w:type="continuationSeparator" w:id="0">
    <w:p w14:paraId="4A39F5B8" w14:textId="77777777" w:rsidR="00F74052" w:rsidRDefault="00F74052" w:rsidP="002F3F84">
      <w:r>
        <w:continuationSeparator/>
      </w:r>
    </w:p>
  </w:footnote>
  <w:footnote w:type="continuationNotice" w:id="1">
    <w:p w14:paraId="53C81530" w14:textId="77777777" w:rsidR="00F74052" w:rsidRDefault="00F7405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B05D6A"/>
    <w:multiLevelType w:val="hybridMultilevel"/>
    <w:tmpl w:val="CAA6F0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D621B77"/>
    <w:multiLevelType w:val="hybridMultilevel"/>
    <w:tmpl w:val="6C2A2A26"/>
    <w:lvl w:ilvl="0" w:tplc="04090011">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13B0F"/>
    <w:multiLevelType w:val="hybridMultilevel"/>
    <w:tmpl w:val="CCE86C7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763050F"/>
    <w:multiLevelType w:val="hybridMultilevel"/>
    <w:tmpl w:val="9548854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412002"/>
    <w:multiLevelType w:val="hybridMultilevel"/>
    <w:tmpl w:val="33A4AB5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0"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67202617">
    <w:abstractNumId w:val="19"/>
  </w:num>
  <w:num w:numId="2" w16cid:durableId="901452426">
    <w:abstractNumId w:val="1"/>
  </w:num>
  <w:num w:numId="3" w16cid:durableId="1679847212">
    <w:abstractNumId w:val="5"/>
  </w:num>
  <w:num w:numId="4" w16cid:durableId="2041661870">
    <w:abstractNumId w:val="12"/>
  </w:num>
  <w:num w:numId="5" w16cid:durableId="1640918975">
    <w:abstractNumId w:val="10"/>
  </w:num>
  <w:num w:numId="6" w16cid:durableId="690104034">
    <w:abstractNumId w:val="9"/>
  </w:num>
  <w:num w:numId="7" w16cid:durableId="1347051153">
    <w:abstractNumId w:val="6"/>
  </w:num>
  <w:num w:numId="8" w16cid:durableId="1917859781">
    <w:abstractNumId w:val="14"/>
  </w:num>
  <w:num w:numId="9" w16cid:durableId="1795902603">
    <w:abstractNumId w:val="13"/>
    <w:lvlOverride w:ilvl="0">
      <w:lvl w:ilvl="0">
        <w:numFmt w:val="lowerLetter"/>
        <w:lvlText w:val="%1."/>
        <w:lvlJc w:val="left"/>
      </w:lvl>
    </w:lvlOverride>
  </w:num>
  <w:num w:numId="10" w16cid:durableId="1728332972">
    <w:abstractNumId w:val="7"/>
  </w:num>
  <w:num w:numId="11" w16cid:durableId="1850288270">
    <w:abstractNumId w:val="3"/>
    <w:lvlOverride w:ilvl="0">
      <w:lvl w:ilvl="0">
        <w:numFmt w:val="lowerLetter"/>
        <w:lvlText w:val="%1."/>
        <w:lvlJc w:val="left"/>
      </w:lvl>
    </w:lvlOverride>
  </w:num>
  <w:num w:numId="12" w16cid:durableId="476919861">
    <w:abstractNumId w:val="0"/>
  </w:num>
  <w:num w:numId="13" w16cid:durableId="1643580196">
    <w:abstractNumId w:val="15"/>
  </w:num>
  <w:num w:numId="14" w16cid:durableId="1920361286">
    <w:abstractNumId w:val="8"/>
  </w:num>
  <w:num w:numId="15" w16cid:durableId="2076470680">
    <w:abstractNumId w:val="4"/>
  </w:num>
  <w:num w:numId="16" w16cid:durableId="586613843">
    <w:abstractNumId w:val="20"/>
  </w:num>
  <w:num w:numId="17" w16cid:durableId="293751446">
    <w:abstractNumId w:val="21"/>
  </w:num>
  <w:num w:numId="18" w16cid:durableId="1941602197">
    <w:abstractNumId w:val="2"/>
  </w:num>
  <w:num w:numId="19" w16cid:durableId="1329941385">
    <w:abstractNumId w:val="17"/>
  </w:num>
  <w:num w:numId="20" w16cid:durableId="165479421">
    <w:abstractNumId w:val="16"/>
  </w:num>
  <w:num w:numId="21" w16cid:durableId="665745594">
    <w:abstractNumId w:val="11"/>
  </w:num>
  <w:num w:numId="22" w16cid:durableId="101144781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093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74052"/>
    <w:rsid w:val="00F908A6"/>
    <w:rsid w:val="00F925EE"/>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customStyle="1" w:styleId="underline">
    <w:name w:val="underline"/>
    <w:basedOn w:val="DefaultParagraphFont"/>
    <w:rsid w:val="00F925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nvd.nist.gov/vuln/search/results?form_type=Advanced&amp;results_type=overview&amp;search_type=all&amp;cpe_vendor=cpe%3A%2F%3Abouncycastle&amp;cpe_product=cpe%3A%2F%3Abouncycastle%3Alegion-of-the-bouncy-castle-java-crytography-api&amp;cpe_version=cpe%3A%2F%3Abouncycastle%3Alegion-of-the-bouncy-castle-java-crytography-api%3A1.46" TargetMode="External"/><Relationship Id="rId18" Type="http://schemas.openxmlformats.org/officeDocument/2006/relationships/hyperlink" Target="https://nvd.nist.gov/vuln/search/results?form_type=Advanced&amp;results_type=overview&amp;search_type=all&amp;cpe_vendor=cpe%3A%2F%3Asnakeyaml_project&amp;cpe_product=cpe%3A%2F%3Asnakeyaml_project%3Asnakeyaml&amp;cpe_version=cpe%3A%2F%3Asnakeyaml_project%3Asnakeyaml%3A1.25" TargetMode="Externa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hyperlink" Target="https://nvd.nist.gov/vuln/search/results?form_type=Advanced&amp;results_type=overview&amp;search_type=all&amp;cpe_vendor=cpe%3A%2F%3Apivotal_software&amp;cpe_product=cpe%3A%2F%3Apivotal_software%3Aspring_framework&amp;cpe_version=cpe%3A%2F%3Apivotal_software%3Aspring_framework%3A5.2.3"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nvd.nist.gov/vuln/search/results?form_type=Advanced&amp;results_type=overview&amp;search_type=all&amp;cpe_vendor=cpe%3A%2F%3Aqos&amp;cpe_product=cpe%3A%2F%3Aqos%3Alogback&amp;cpe_version=cpe%3A%2F%3Aqos%3Alogback%3A1.2.3" TargetMode="External"/><Relationship Id="rId25"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2" Type="http://schemas.openxmlformats.org/officeDocument/2006/relationships/customXml" Target="../customXml/item2.xml"/><Relationship Id="rId16" Type="http://schemas.openxmlformats.org/officeDocument/2006/relationships/hyperlink" Target="https://nvd.nist.gov/vuln/search/results?form_type=Advanced&amp;results_type=overview&amp;search_type=all&amp;cpe_vendor=cpe%3A%2F%3Aapache&amp;cpe_product=cpe%3A%2F%3Aapache%3Alog4j&amp;cpe_version=cpe%3A%2F%3Aapache%3Alog4j%3A2.12.1" TargetMode="External"/><Relationship Id="rId20"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nvd.nist.gov/vuln/search/results?form_type=Advanced&amp;results_type=overview&amp;search_type=all&amp;cpe_vendor=cpe%3A%2F%3Aapache&amp;cpe_product=cpe%3A%2F%3Aapache%3Atomcat&amp;cpe_version=cpe%3A%2F%3Aapache%3Atomcat%3A9.0.30" TargetMode="External"/><Relationship Id="rId5" Type="http://schemas.openxmlformats.org/officeDocument/2006/relationships/numbering" Target="numbering.xml"/><Relationship Id="rId15" Type="http://schemas.openxmlformats.org/officeDocument/2006/relationships/hyperlink" Target="https://nvd.nist.gov/vuln/search/results?form_type=Advanced&amp;results_type=overview&amp;search_type=all&amp;cpe_vendor=cpe%3A%2F%3Afasterxml&amp;cpe_product=cpe%3A%2F%3Afasterxml%3Ajackson-databind&amp;cpe_version=cpe%3A%2F%3Afasterxml%3Ajackson-databind%3A2.10.2" TargetMode="External"/><Relationship Id="rId23"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nvd.nist.gov/vuln/search/results?form_type=Advanced&amp;results_type=overview&amp;search_type=all&amp;cpe_vendor=cpe%3A%2F%3Avmware&amp;cpe_product=cpe%3A%2F%3Avmware%3Aspring_boot&amp;cpe_version=cpe%3A%2F%3Avmware%3Aspring_boot%3A2.2.4https://nvd.nist.gov/vuln/search/results?form_type=Advanced&amp;results_type=overview&amp;search_type=all&amp;cpe_vendor=cpe%3A%2F%3Avmware&amp;cpe_product=cpe%3A%2F%3Avmware%3Aspring_boot&amp;cpe_version=cpe%3A%2F%3Avmware%3Aspring_boot%3A2.2.4" TargetMode="External"/><Relationship Id="rId31"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search/results?form_type=Advanced&amp;results_type=overview&amp;search_type=all&amp;cpe_vendor=cpe%3A%2F%3Aredhat&amp;cpe_product=cpe%3A%2F%3Aredhat%3Ahibernate_validator&amp;cpe_version=cpe%3A%2F%3Aredhat%3Ahibernate_validator%3A6.0.18" TargetMode="External"/><Relationship Id="rId22" Type="http://schemas.openxmlformats.org/officeDocument/2006/relationships/hyperlink" Target="https://nvd.nist.gov/vuln/search/results?form_type=Advanced&amp;results_type=overview&amp;search_type=all&amp;cpe_vendor=cpe%3A%2F%3Avmware&amp;cpe_product=cpe%3A%2F%3Avmware%3Aspring_framework&amp;cpe_version=cpe%3A%2F%3Avmware%3Aspring_framework%3A5.2.3" TargetMode="External"/><Relationship Id="rId27" Type="http://schemas.openxmlformats.org/officeDocument/2006/relationships/footer" Target="footer1.xml"/><Relationship Id="rId30"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D7914730A9926649BB8871A48D5E69A8" ma:contentTypeVersion="4" ma:contentTypeDescription="Create a new document." ma:contentTypeScope="" ma:versionID="ada860cb5e51bd797ccab0ed24ae3c5d">
  <xsd:schema xmlns:xsd="http://www.w3.org/2001/XMLSchema" xmlns:xs="http://www.w3.org/2001/XMLSchema" xmlns:p="http://schemas.microsoft.com/office/2006/metadata/properties" xmlns:ns3="dd27f80d-eef9-40bd-95b4-75e002fe25da" targetNamespace="http://schemas.microsoft.com/office/2006/metadata/properties" ma:root="true" ma:fieldsID="9f3cffb9d06d098e9988ca78139237de" ns3:_="">
    <xsd:import namespace="dd27f80d-eef9-40bd-95b4-75e002fe25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7f80d-eef9-40bd-95b4-75e002fe25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1A9BF7DC-1754-434E-916A-099A46E534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7f80d-eef9-40bd-95b4-75e002fe25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452</Words>
  <Characters>1398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 Smith</cp:lastModifiedBy>
  <cp:revision>3</cp:revision>
  <dcterms:created xsi:type="dcterms:W3CDTF">2023-03-20T00:42:00Z</dcterms:created>
  <dcterms:modified xsi:type="dcterms:W3CDTF">2023-03-20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914730A9926649BB8871A48D5E69A8</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